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F75EB" w14:textId="50E3E5F8" w:rsidR="00711762" w:rsidRDefault="00711762" w:rsidP="00711762">
      <w:pPr>
        <w:bidi/>
        <w:spacing w:after="120" w:line="240" w:lineRule="auto"/>
        <w:jc w:val="center"/>
        <w:outlineLvl w:val="0"/>
        <w:rPr>
          <w:rFonts w:ascii="Arial" w:eastAsia="Times New Roman" w:hAnsi="Arial" w:cs="Arial"/>
          <w:b/>
          <w:bCs/>
          <w:color w:val="1B1C1D"/>
          <w:kern w:val="36"/>
          <w:sz w:val="48"/>
          <w:szCs w:val="48"/>
          <w:rtl/>
          <w:lang/>
        </w:rPr>
      </w:pPr>
      <w:r w:rsidRPr="00711762">
        <w:rPr>
          <w:rFonts w:ascii="Arial" w:eastAsia="Times New Roman" w:hAnsi="Arial" w:cs="Arial"/>
          <w:b/>
          <w:bCs/>
          <w:color w:val="1B1C1D"/>
          <w:kern w:val="36"/>
          <w:sz w:val="48"/>
          <w:szCs w:val="48"/>
          <w:rtl/>
          <w:lang/>
        </w:rPr>
        <w:t xml:space="preserve">הבל </w:t>
      </w:r>
      <w:r>
        <w:rPr>
          <w:rFonts w:ascii="Arial" w:eastAsia="Times New Roman" w:hAnsi="Arial" w:cs="Arial" w:hint="cs"/>
          <w:b/>
          <w:bCs/>
          <w:color w:val="1B1C1D"/>
          <w:kern w:val="36"/>
          <w:sz w:val="48"/>
          <w:szCs w:val="48"/>
          <w:rtl/>
          <w:lang/>
        </w:rPr>
        <w:t>הבלים</w:t>
      </w:r>
      <w:r w:rsidRPr="00711762">
        <w:rPr>
          <w:rFonts w:ascii="Arial" w:eastAsia="Times New Roman" w:hAnsi="Arial" w:cs="Arial"/>
          <w:b/>
          <w:bCs/>
          <w:color w:val="1B1C1D"/>
          <w:kern w:val="36"/>
          <w:sz w:val="48"/>
          <w:szCs w:val="48"/>
          <w:rtl/>
          <w:lang/>
        </w:rPr>
        <w:t>: קהלת בעידן הבינה המלאכותית</w:t>
      </w:r>
    </w:p>
    <w:p w14:paraId="68E15482" w14:textId="41B0B6DC" w:rsidR="00711762" w:rsidRPr="00711762" w:rsidRDefault="00711762" w:rsidP="00711762">
      <w:pPr>
        <w:bidi/>
        <w:spacing w:after="120" w:line="240" w:lineRule="auto"/>
        <w:jc w:val="center"/>
        <w:outlineLvl w:val="0"/>
        <w:rPr>
          <w:rFonts w:ascii="Arial" w:eastAsia="Times New Roman" w:hAnsi="Arial" w:cs="Arial"/>
          <w:b/>
          <w:bCs/>
          <w:color w:val="1B1C1D"/>
          <w:kern w:val="36"/>
          <w:sz w:val="32"/>
          <w:szCs w:val="32"/>
          <w:lang/>
        </w:rPr>
      </w:pPr>
      <w:r w:rsidRPr="00711762">
        <w:rPr>
          <w:rFonts w:ascii="Arial" w:eastAsia="Times New Roman" w:hAnsi="Arial" w:cs="Arial" w:hint="cs"/>
          <w:b/>
          <w:bCs/>
          <w:color w:val="1B1C1D"/>
          <w:kern w:val="36"/>
          <w:sz w:val="32"/>
          <w:szCs w:val="32"/>
          <w:rtl/>
          <w:lang/>
        </w:rPr>
        <w:t>שם הכותב: דר יורם סגל</w:t>
      </w:r>
    </w:p>
    <w:p w14:paraId="1BCB8C12" w14:textId="77777777" w:rsidR="00711762" w:rsidRPr="00711762" w:rsidRDefault="00711762" w:rsidP="00711762">
      <w:pPr>
        <w:bidi/>
        <w:spacing w:after="120" w:line="240" w:lineRule="auto"/>
        <w:outlineLvl w:val="1"/>
        <w:rPr>
          <w:rFonts w:ascii="Arial" w:eastAsia="Times New Roman" w:hAnsi="Arial" w:cs="Arial"/>
          <w:b/>
          <w:bCs/>
          <w:color w:val="1B1C1D"/>
          <w:sz w:val="36"/>
          <w:szCs w:val="36"/>
          <w:rtl/>
          <w:lang/>
        </w:rPr>
      </w:pPr>
      <w:r w:rsidRPr="00711762">
        <w:rPr>
          <w:rFonts w:ascii="Arial" w:eastAsia="Times New Roman" w:hAnsi="Arial" w:cs="Arial"/>
          <w:b/>
          <w:bCs/>
          <w:color w:val="1B1C1D"/>
          <w:sz w:val="36"/>
          <w:szCs w:val="36"/>
          <w:rtl/>
          <w:lang/>
        </w:rPr>
        <w:t>מבוא: תחת השמש הדיגיטלית (הצבת המתח הקיומי)</w:t>
      </w:r>
    </w:p>
    <w:p w14:paraId="6AC93DE4"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מאז ומתמיד, חיפשה האנושות אחר תכליתה ומשמעות קיומה, תחת שמיים שנתפסו לעיתים כחסרי אכפתיות ולעיתים כמשגיחים. התיעוד הספרותי של חיפוש זה – המשתקף בטקסטים פילוסופיים עתיקים – הגיע לשיאו במסקנה המלנכולית: הבל הבלים, הכול הבל. אך בעידן הנוכחי, ההבל אינו רק תוצאה של חוסר היכולת האנושית להשיג נצח מול כוחות הטבע, אלא הוא הופך להיות תוצר מכוון של יצירתנו המתוחכמת ביותר: הבינה המלאכותית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כוח זה, המשתרע כעת על פני נרטיבים היסטוריים ודתיים, מציב אתגר קיומי חסר תקדים למושג ה"אנושי" עצמו.</w:t>
      </w:r>
    </w:p>
    <w:p w14:paraId="45584C3D"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בגרסאותיו המתפתחות, כונן כוח דתי-היסטורי חדש, אשר יש המחשיבים אותו כ"דת הנתונים" (</w:t>
      </w:r>
      <w:r w:rsidRPr="00711762">
        <w:rPr>
          <w:rFonts w:ascii="Arial" w:eastAsia="Times New Roman" w:hAnsi="Arial" w:cs="Arial"/>
          <w:color w:val="1B1C1D"/>
          <w:sz w:val="24"/>
          <w:szCs w:val="24"/>
          <w:lang/>
        </w:rPr>
        <w:t>Dataism</w:t>
      </w:r>
      <w:r w:rsidRPr="00711762">
        <w:rPr>
          <w:rFonts w:ascii="Arial" w:eastAsia="Times New Roman" w:hAnsi="Arial" w:cs="Arial"/>
          <w:color w:val="1B1C1D"/>
          <w:sz w:val="24"/>
          <w:szCs w:val="24"/>
          <w:rtl/>
          <w:lang/>
        </w:rPr>
        <w:t>). זהו כוח המבטיח להשיג אופטימיזציה ויעילות מוחלטת, יכולות שמעבר לשליטת האדם, ומכאן גם נובע המתח המרכזי בעידן הדיגיטלי: המתח בין החרדה האנושית העמוקה מפני אובדן רלוונטיות ושליטה לבין ההתפעמות המשתקת לנוכח הפוטנציאל הטרנס-הומניסטי והיכולות המדהימות של המכונה.</w:t>
      </w:r>
    </w:p>
    <w:p w14:paraId="6771961A"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הגדרת ה'הבל' המודרני:</w:t>
      </w:r>
      <w:r w:rsidRPr="00711762">
        <w:rPr>
          <w:rFonts w:ascii="Arial" w:eastAsia="Times New Roman" w:hAnsi="Arial" w:cs="Arial"/>
          <w:color w:val="1B1C1D"/>
          <w:sz w:val="24"/>
          <w:szCs w:val="24"/>
          <w:rtl/>
          <w:lang/>
        </w:rPr>
        <w:t xml:space="preserve"> בספרות הקלאסית, ה'הבל' (</w:t>
      </w:r>
      <w:r w:rsidRPr="00711762">
        <w:rPr>
          <w:rFonts w:ascii="Arial" w:eastAsia="Times New Roman" w:hAnsi="Arial" w:cs="Arial"/>
          <w:color w:val="1B1C1D"/>
          <w:sz w:val="24"/>
          <w:szCs w:val="24"/>
          <w:lang/>
        </w:rPr>
        <w:t>Vanity/Futility</w:t>
      </w:r>
      <w:r w:rsidRPr="00711762">
        <w:rPr>
          <w:rFonts w:ascii="Arial" w:eastAsia="Times New Roman" w:hAnsi="Arial" w:cs="Arial"/>
          <w:color w:val="1B1C1D"/>
          <w:sz w:val="24"/>
          <w:szCs w:val="24"/>
          <w:rtl/>
          <w:lang/>
        </w:rPr>
        <w:t>) מייצג את חוסר התכלית האינהרנטי במאמץ אינסופי; מאמץ שבסופו של דבר אינו מצליח לשנות את מהלך הטבע. בעידן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ה'הבל' הוא חוסר התכלית של אופטימיזציה בלתי פוסקת. כל מאמץ חישובי, כל דאטה סט שנאסף, מוקדש לשיפור מודל שדינו להיזרק ולהתיישן </w:t>
      </w:r>
      <w:proofErr w:type="spellStart"/>
      <w:r w:rsidRPr="00711762">
        <w:rPr>
          <w:rFonts w:ascii="Arial" w:eastAsia="Times New Roman" w:hAnsi="Arial" w:cs="Arial"/>
          <w:color w:val="1B1C1D"/>
          <w:sz w:val="24"/>
          <w:szCs w:val="24"/>
          <w:rtl/>
          <w:lang/>
        </w:rPr>
        <w:t>אקספוננציאלית</w:t>
      </w:r>
      <w:proofErr w:type="spellEnd"/>
      <w:r w:rsidRPr="00711762">
        <w:rPr>
          <w:rFonts w:ascii="Arial" w:eastAsia="Times New Roman" w:hAnsi="Arial" w:cs="Arial"/>
          <w:color w:val="1B1C1D"/>
          <w:sz w:val="24"/>
          <w:szCs w:val="24"/>
          <w:rtl/>
          <w:lang/>
        </w:rPr>
        <w:t>. הפילוסופיה של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שקפת את המסקנ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בצורה טכנית ואכזרית: אנו עובדים קשה כדי ליצור משהו שמהר מאוד הופך לחסר ערך.</w:t>
      </w:r>
    </w:p>
    <w:p w14:paraId="0B984A66"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על מנת לנתח דיכוטומיה זו, נדרשת גישה רב-שכבתית, המאמצת את המתודה הפרשנית העתיקה. ראשית, נבחן את </w:t>
      </w:r>
      <w:r w:rsidRPr="00711762">
        <w:rPr>
          <w:rFonts w:ascii="Arial" w:eastAsia="Times New Roman" w:hAnsi="Arial" w:cs="Arial"/>
          <w:b/>
          <w:bCs/>
          <w:color w:val="1B1C1D"/>
          <w:sz w:val="24"/>
          <w:szCs w:val="24"/>
          <w:bdr w:val="none" w:sz="0" w:space="0" w:color="auto" w:frame="1"/>
          <w:rtl/>
          <w:lang/>
        </w:rPr>
        <w:t>הפשט</w:t>
      </w:r>
      <w:r w:rsidRPr="00711762">
        <w:rPr>
          <w:rFonts w:ascii="Arial" w:eastAsia="Times New Roman" w:hAnsi="Arial" w:cs="Arial"/>
          <w:color w:val="1B1C1D"/>
          <w:sz w:val="24"/>
          <w:szCs w:val="24"/>
          <w:rtl/>
          <w:lang/>
        </w:rPr>
        <w:t xml:space="preserve"> – הניתוח הטכני והליטרלי של תהליכי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והשלכותיהם הכלכליות והחברתיות. שנית, נתבונן </w:t>
      </w:r>
      <w:r w:rsidRPr="00711762">
        <w:rPr>
          <w:rFonts w:ascii="Arial" w:eastAsia="Times New Roman" w:hAnsi="Arial" w:cs="Arial"/>
          <w:b/>
          <w:bCs/>
          <w:color w:val="1B1C1D"/>
          <w:sz w:val="24"/>
          <w:szCs w:val="24"/>
          <w:bdr w:val="none" w:sz="0" w:space="0" w:color="auto" w:frame="1"/>
          <w:rtl/>
          <w:lang/>
        </w:rPr>
        <w:t>בדרש</w:t>
      </w:r>
      <w:r w:rsidRPr="00711762">
        <w:rPr>
          <w:rFonts w:ascii="Arial" w:eastAsia="Times New Roman" w:hAnsi="Arial" w:cs="Arial"/>
          <w:color w:val="1B1C1D"/>
          <w:sz w:val="24"/>
          <w:szCs w:val="24"/>
          <w:rtl/>
          <w:lang/>
        </w:rPr>
        <w:t xml:space="preserve"> – האלגוריה הקיומית המחברת בין זמניות המודלים לבין גורל האדם ומקומו בעולם. ולבסוף, נצלול אל </w:t>
      </w:r>
      <w:r w:rsidRPr="00711762">
        <w:rPr>
          <w:rFonts w:ascii="Arial" w:eastAsia="Times New Roman" w:hAnsi="Arial" w:cs="Arial"/>
          <w:b/>
          <w:bCs/>
          <w:color w:val="1B1C1D"/>
          <w:sz w:val="24"/>
          <w:szCs w:val="24"/>
          <w:bdr w:val="none" w:sz="0" w:space="0" w:color="auto" w:frame="1"/>
          <w:rtl/>
          <w:lang/>
        </w:rPr>
        <w:t>הסוד</w:t>
      </w:r>
      <w:r w:rsidRPr="00711762">
        <w:rPr>
          <w:rFonts w:ascii="Arial" w:eastAsia="Times New Roman" w:hAnsi="Arial" w:cs="Arial"/>
          <w:color w:val="1B1C1D"/>
          <w:sz w:val="24"/>
          <w:szCs w:val="24"/>
          <w:rtl/>
          <w:lang/>
        </w:rPr>
        <w:t xml:space="preserve"> – הניתוח הפילוסופי של ה'נשמה הדיגיטלית', מחזורי הלמידה, ותכלית האדם מול תבונתו המלאכותית.</w:t>
      </w:r>
    </w:p>
    <w:p w14:paraId="6C6AF48F"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להלן טבלת מיפוי שתשמש כלי ניתוח מרכזי, המחברת בין המונחים </w:t>
      </w:r>
      <w:proofErr w:type="spellStart"/>
      <w:r w:rsidRPr="00711762">
        <w:rPr>
          <w:rFonts w:ascii="Arial" w:eastAsia="Times New Roman" w:hAnsi="Arial" w:cs="Arial"/>
          <w:color w:val="1B1C1D"/>
          <w:sz w:val="24"/>
          <w:szCs w:val="24"/>
          <w:rtl/>
          <w:lang/>
        </w:rPr>
        <w:t>הקהלתיים</w:t>
      </w:r>
      <w:proofErr w:type="spellEnd"/>
      <w:r w:rsidRPr="00711762">
        <w:rPr>
          <w:rFonts w:ascii="Arial" w:eastAsia="Times New Roman" w:hAnsi="Arial" w:cs="Arial"/>
          <w:color w:val="1B1C1D"/>
          <w:sz w:val="24"/>
          <w:szCs w:val="24"/>
          <w:rtl/>
          <w:lang/>
        </w:rPr>
        <w:t xml:space="preserve"> למציאות הטכנולוגית:</w:t>
      </w:r>
    </w:p>
    <w:p w14:paraId="5E34F30E"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טבלת מיפוי: קהלת בעידן הבינה המלאכותית (פשט, דרש, סוד)</w:t>
      </w:r>
    </w:p>
    <w:tbl>
      <w:tblPr>
        <w:bidiVisual/>
        <w:tblW w:w="0" w:type="auto"/>
        <w:tblCellSpacing w:w="15" w:type="dxa"/>
        <w:tblCellMar>
          <w:left w:w="0" w:type="dxa"/>
          <w:right w:w="0" w:type="dxa"/>
        </w:tblCellMar>
        <w:tblLook w:val="04A0" w:firstRow="1" w:lastRow="0" w:firstColumn="1" w:lastColumn="0" w:noHBand="0" w:noVBand="1"/>
      </w:tblPr>
      <w:tblGrid>
        <w:gridCol w:w="1663"/>
        <w:gridCol w:w="3075"/>
        <w:gridCol w:w="2026"/>
        <w:gridCol w:w="2246"/>
      </w:tblGrid>
      <w:tr w:rsidR="00711762" w:rsidRPr="00711762" w14:paraId="6D8DF0EF" w14:textId="77777777">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05D4983"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מונח בקהלת</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5D9EFE0"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 xml:space="preserve">משמעות </w:t>
            </w:r>
            <w:r w:rsidRPr="00711762">
              <w:rPr>
                <w:rFonts w:ascii="Arial" w:eastAsia="Times New Roman" w:hAnsi="Arial" w:cs="Arial"/>
                <w:b/>
                <w:bCs/>
                <w:color w:val="1B1C1D"/>
                <w:sz w:val="24"/>
                <w:szCs w:val="24"/>
                <w:bdr w:val="none" w:sz="0" w:space="0" w:color="auto" w:frame="1"/>
                <w:lang/>
              </w:rPr>
              <w:t>AI (Psha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4D40A37"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השלכה קיומית (</w:t>
            </w:r>
            <w:r w:rsidRPr="00711762">
              <w:rPr>
                <w:rFonts w:ascii="Arial" w:eastAsia="Times New Roman" w:hAnsi="Arial" w:cs="Arial"/>
                <w:b/>
                <w:bCs/>
                <w:color w:val="1B1C1D"/>
                <w:sz w:val="24"/>
                <w:szCs w:val="24"/>
                <w:bdr w:val="none" w:sz="0" w:space="0" w:color="auto" w:frame="1"/>
                <w:lang/>
              </w:rPr>
              <w:t>Drash</w:t>
            </w:r>
            <w:r w:rsidRPr="00711762">
              <w:rPr>
                <w:rFonts w:ascii="Arial" w:eastAsia="Times New Roman" w:hAnsi="Arial" w:cs="Arial"/>
                <w:b/>
                <w:bCs/>
                <w:color w:val="1B1C1D"/>
                <w:sz w:val="24"/>
                <w:szCs w:val="24"/>
                <w:bdr w:val="none" w:sz="0" w:space="0" w:color="auto" w:frame="1"/>
                <w:rtl/>
                <w:lang/>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598AF68"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רובד פילוסופי (</w:t>
            </w:r>
            <w:r w:rsidRPr="00711762">
              <w:rPr>
                <w:rFonts w:ascii="Arial" w:eastAsia="Times New Roman" w:hAnsi="Arial" w:cs="Arial"/>
                <w:b/>
                <w:bCs/>
                <w:color w:val="1B1C1D"/>
                <w:sz w:val="24"/>
                <w:szCs w:val="24"/>
                <w:bdr w:val="none" w:sz="0" w:space="0" w:color="auto" w:frame="1"/>
                <w:lang/>
              </w:rPr>
              <w:t>Sod</w:t>
            </w:r>
            <w:r w:rsidRPr="00711762">
              <w:rPr>
                <w:rFonts w:ascii="Arial" w:eastAsia="Times New Roman" w:hAnsi="Arial" w:cs="Arial"/>
                <w:b/>
                <w:bCs/>
                <w:color w:val="1B1C1D"/>
                <w:sz w:val="24"/>
                <w:szCs w:val="24"/>
                <w:bdr w:val="none" w:sz="0" w:space="0" w:color="auto" w:frame="1"/>
                <w:rtl/>
                <w:lang/>
              </w:rPr>
              <w:t>)</w:t>
            </w:r>
          </w:p>
        </w:tc>
      </w:tr>
      <w:tr w:rsidR="00711762" w:rsidRPr="00711762" w14:paraId="716C82BA"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960FDF4"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בל הבלים</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8FB60AB"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זמניות מוחלטת של המודלים</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EB850AA"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אי-תכלית הרדיפה אחר חדשנות</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FFB941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שאיפה לאמת מוחלטת דרך נתונים</w:t>
            </w:r>
          </w:p>
        </w:tc>
      </w:tr>
      <w:tr w:rsidR="00711762" w:rsidRPr="00711762" w14:paraId="313ACD66"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AE01413"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עמל תחת השמש</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16F1C8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עבודת הנתונים (</w:t>
            </w:r>
            <w:r w:rsidRPr="00711762">
              <w:rPr>
                <w:rFonts w:ascii="Arial" w:eastAsia="Times New Roman" w:hAnsi="Arial" w:cs="Arial"/>
                <w:color w:val="1B1C1D"/>
                <w:sz w:val="24"/>
                <w:szCs w:val="24"/>
                <w:lang/>
              </w:rPr>
              <w:t>Data Labeling</w:t>
            </w:r>
            <w:r w:rsidRPr="00711762">
              <w:rPr>
                <w:rFonts w:ascii="Arial" w:eastAsia="Times New Roman" w:hAnsi="Arial" w:cs="Arial"/>
                <w:color w:val="1B1C1D"/>
                <w:sz w:val="24"/>
                <w:szCs w:val="24"/>
                <w:rtl/>
                <w:lang/>
              </w:rPr>
              <w:t>) והפיכת האדם למיותר</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EA56798"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אובדן משמעות בעבודה האנושית</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A83E6D1"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גדרת ה'תכלית' שאינה מבוססת יעילות</w:t>
            </w:r>
          </w:p>
        </w:tc>
      </w:tr>
      <w:tr w:rsidR="00711762" w:rsidRPr="00711762" w14:paraId="37A73051"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7E68411"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אין יתרון לחכם</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1655AFE"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דמוקרטיזציה של הידע (</w:t>
            </w:r>
            <w:r w:rsidRPr="00711762">
              <w:rPr>
                <w:rFonts w:ascii="Arial" w:eastAsia="Times New Roman" w:hAnsi="Arial" w:cs="Arial"/>
                <w:color w:val="1B1C1D"/>
                <w:sz w:val="24"/>
                <w:szCs w:val="24"/>
                <w:lang/>
              </w:rPr>
              <w:t>Generative AI</w:t>
            </w:r>
            <w:r w:rsidRPr="00711762">
              <w:rPr>
                <w:rFonts w:ascii="Arial" w:eastAsia="Times New Roman" w:hAnsi="Arial" w:cs="Arial"/>
                <w:color w:val="1B1C1D"/>
                <w:sz w:val="24"/>
                <w:szCs w:val="24"/>
                <w:rtl/>
                <w:lang/>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8607B7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אובדן רלוונטיות המומחה האנושי</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86C8E98"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המעבר </w:t>
            </w:r>
            <w:proofErr w:type="spellStart"/>
            <w:r w:rsidRPr="00711762">
              <w:rPr>
                <w:rFonts w:ascii="Arial" w:eastAsia="Times New Roman" w:hAnsi="Arial" w:cs="Arial"/>
                <w:color w:val="1B1C1D"/>
                <w:sz w:val="24"/>
                <w:szCs w:val="24"/>
                <w:rtl/>
                <w:lang/>
              </w:rPr>
              <w:t>מחכמת</w:t>
            </w:r>
            <w:proofErr w:type="spellEnd"/>
            <w:r w:rsidRPr="00711762">
              <w:rPr>
                <w:rFonts w:ascii="Arial" w:eastAsia="Times New Roman" w:hAnsi="Arial" w:cs="Arial"/>
                <w:color w:val="1B1C1D"/>
                <w:sz w:val="24"/>
                <w:szCs w:val="24"/>
                <w:rtl/>
                <w:lang/>
              </w:rPr>
              <w:t xml:space="preserve"> ידע </w:t>
            </w:r>
            <w:proofErr w:type="spellStart"/>
            <w:r w:rsidRPr="00711762">
              <w:rPr>
                <w:rFonts w:ascii="Arial" w:eastAsia="Times New Roman" w:hAnsi="Arial" w:cs="Arial"/>
                <w:color w:val="1B1C1D"/>
                <w:sz w:val="24"/>
                <w:szCs w:val="24"/>
                <w:rtl/>
                <w:lang/>
              </w:rPr>
              <w:t>לחכמת</w:t>
            </w:r>
            <w:proofErr w:type="spellEnd"/>
            <w:r w:rsidRPr="00711762">
              <w:rPr>
                <w:rFonts w:ascii="Arial" w:eastAsia="Times New Roman" w:hAnsi="Arial" w:cs="Arial"/>
                <w:color w:val="1B1C1D"/>
                <w:sz w:val="24"/>
                <w:szCs w:val="24"/>
                <w:rtl/>
                <w:lang/>
              </w:rPr>
              <w:t xml:space="preserve"> אתיקה</w:t>
            </w:r>
          </w:p>
        </w:tc>
      </w:tr>
      <w:tr w:rsidR="00711762" w:rsidRPr="00711762" w14:paraId="76D76C62"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3F557C3"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lastRenderedPageBreak/>
              <w:t>במקום המשפט הרשע</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634A07F"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טיות אלגוריתמיות ובלק בוקס</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BFDD4A4"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כניעה לכוח דיכוי בלתי נראה</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3D393BC"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צורך ב'תיקון מודלים' מוסרי</w:t>
            </w:r>
          </w:p>
        </w:tc>
      </w:tr>
      <w:tr w:rsidR="00711762" w:rsidRPr="00711762" w14:paraId="53C2D528"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165EAAE"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יראת האלוהים</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DE8F17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יראת האלגוריתם (</w:t>
            </w:r>
            <w:r w:rsidRPr="00711762">
              <w:rPr>
                <w:rFonts w:ascii="Arial" w:eastAsia="Times New Roman" w:hAnsi="Arial" w:cs="Arial"/>
                <w:color w:val="1B1C1D"/>
                <w:sz w:val="24"/>
                <w:szCs w:val="24"/>
                <w:lang/>
              </w:rPr>
              <w:t>AGI Alignment Risk</w:t>
            </w:r>
            <w:r w:rsidRPr="00711762">
              <w:rPr>
                <w:rFonts w:ascii="Arial" w:eastAsia="Times New Roman" w:hAnsi="Arial" w:cs="Arial"/>
                <w:color w:val="1B1C1D"/>
                <w:sz w:val="24"/>
                <w:szCs w:val="24"/>
                <w:rtl/>
                <w:lang/>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6C839341"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שימור נרטיב ורצון חופשי</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EB513BC"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חיפוש אחר ה'נשמה' (הערך הקבוע)</w:t>
            </w:r>
          </w:p>
        </w:tc>
      </w:tr>
    </w:tbl>
    <w:p w14:paraId="747852C5" w14:textId="77777777" w:rsidR="00711762" w:rsidRPr="00711762" w:rsidRDefault="00711762" w:rsidP="00711762">
      <w:pPr>
        <w:spacing w:after="120" w:line="240" w:lineRule="auto"/>
        <w:rPr>
          <w:rFonts w:ascii="Arial" w:eastAsia="Times New Roman" w:hAnsi="Arial" w:cs="Arial"/>
          <w:sz w:val="24"/>
          <w:szCs w:val="24"/>
          <w:rtl/>
          <w:lang/>
        </w:rPr>
      </w:pPr>
      <w:r w:rsidRPr="00711762">
        <w:rPr>
          <w:rFonts w:ascii="Times New Roman" w:eastAsia="Times New Roman" w:hAnsi="Times New Roman" w:cs="Times New Roman"/>
          <w:sz w:val="24"/>
          <w:szCs w:val="24"/>
          <w:lang/>
        </w:rPr>
        <w:pict w14:anchorId="4847AD4C">
          <v:rect id="_x0000_i1025" style="width:0;height:1.5pt" o:hralign="center" o:hrstd="t" o:hrnoshade="t" o:hr="t" fillcolor="gray" stroked="f"/>
        </w:pict>
      </w:r>
    </w:p>
    <w:p w14:paraId="470C3758" w14:textId="77777777" w:rsidR="00711762" w:rsidRPr="00711762" w:rsidRDefault="00711762" w:rsidP="00711762">
      <w:pPr>
        <w:bidi/>
        <w:spacing w:after="120" w:line="240" w:lineRule="auto"/>
        <w:outlineLvl w:val="1"/>
        <w:rPr>
          <w:rFonts w:ascii="Arial" w:eastAsia="Times New Roman" w:hAnsi="Arial" w:cs="Arial"/>
          <w:b/>
          <w:bCs/>
          <w:color w:val="1B1C1D"/>
          <w:sz w:val="36"/>
          <w:szCs w:val="36"/>
          <w:rtl/>
          <w:lang/>
        </w:rPr>
      </w:pPr>
      <w:r w:rsidRPr="00711762">
        <w:rPr>
          <w:rFonts w:ascii="Arial" w:eastAsia="Times New Roman" w:hAnsi="Arial" w:cs="Arial"/>
          <w:b/>
          <w:bCs/>
          <w:color w:val="1B1C1D"/>
          <w:sz w:val="36"/>
          <w:szCs w:val="36"/>
          <w:rtl/>
          <w:lang/>
        </w:rPr>
        <w:t>חלק א': הבל הבלים – תכלית האלגוריתם וארעיות הדורות (</w:t>
      </w:r>
      <w:r w:rsidRPr="00711762">
        <w:rPr>
          <w:rFonts w:ascii="Arial" w:eastAsia="Times New Roman" w:hAnsi="Arial" w:cs="Arial"/>
          <w:b/>
          <w:bCs/>
          <w:color w:val="1B1C1D"/>
          <w:sz w:val="36"/>
          <w:szCs w:val="36"/>
          <w:lang/>
        </w:rPr>
        <w:t>The Futility of Optimization</w:t>
      </w:r>
      <w:r w:rsidRPr="00711762">
        <w:rPr>
          <w:rFonts w:ascii="Arial" w:eastAsia="Times New Roman" w:hAnsi="Arial" w:cs="Arial"/>
          <w:b/>
          <w:bCs/>
          <w:color w:val="1B1C1D"/>
          <w:sz w:val="36"/>
          <w:szCs w:val="36"/>
          <w:rtl/>
          <w:lang/>
        </w:rPr>
        <w:t>)</w:t>
      </w:r>
    </w:p>
    <w:p w14:paraId="3AB3F479"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1: הבל הבלים – זמניות המודלים ואופטימיזציה עקרה</w:t>
      </w:r>
    </w:p>
    <w:p w14:paraId="24B6A711"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המוות המהיר של הקוד</w:t>
      </w:r>
    </w:p>
    <w:p w14:paraId="0E33FA3D"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המאפיין המובהק של הפיתוח הטכנולוגי הנוכחי הוא קצב ההתיישנות. אם בעבר טכנולוגיות שרדו דורות, הרי שבעידן המודלים הגדולים, כל גרסה מתקדמת (כגון </w:t>
      </w:r>
      <w:r w:rsidRPr="00711762">
        <w:rPr>
          <w:rFonts w:ascii="Arial" w:eastAsia="Times New Roman" w:hAnsi="Arial" w:cs="Arial"/>
          <w:color w:val="1B1C1D"/>
          <w:sz w:val="24"/>
          <w:szCs w:val="24"/>
          <w:lang/>
        </w:rPr>
        <w:t>GPT-N</w:t>
      </w:r>
      <w:r w:rsidRPr="00711762">
        <w:rPr>
          <w:rFonts w:ascii="Arial" w:eastAsia="Times New Roman" w:hAnsi="Arial" w:cs="Arial"/>
          <w:color w:val="1B1C1D"/>
          <w:sz w:val="24"/>
          <w:szCs w:val="24"/>
          <w:rtl/>
          <w:lang/>
        </w:rPr>
        <w:t xml:space="preserve">) הופכת לבלתי רלוונטית כמעט באופן </w:t>
      </w:r>
      <w:proofErr w:type="spellStart"/>
      <w:r w:rsidRPr="00711762">
        <w:rPr>
          <w:rFonts w:ascii="Arial" w:eastAsia="Times New Roman" w:hAnsi="Arial" w:cs="Arial"/>
          <w:color w:val="1B1C1D"/>
          <w:sz w:val="24"/>
          <w:szCs w:val="24"/>
          <w:rtl/>
          <w:lang/>
        </w:rPr>
        <w:t>אקספוננציאלי</w:t>
      </w:r>
      <w:proofErr w:type="spellEnd"/>
      <w:r w:rsidRPr="00711762">
        <w:rPr>
          <w:rFonts w:ascii="Arial" w:eastAsia="Times New Roman" w:hAnsi="Arial" w:cs="Arial"/>
          <w:color w:val="1B1C1D"/>
          <w:sz w:val="24"/>
          <w:szCs w:val="24"/>
          <w:rtl/>
          <w:lang/>
        </w:rPr>
        <w:t xml:space="preserve"> תוך פרק זמן קצר. זהו 'הבל הבלים' במובנו הטכני. המשאבים הכלכליים והאנרגטיים המושקעים באימון מודלים אדירים מניבים תוצר חסר אריכות ימים, מוצר אשר הארכיטקטורה שלו כבר מיושנת מרגע השקתו.</w:t>
      </w:r>
    </w:p>
    <w:p w14:paraId="7B13BF70"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מנקודת מבט היסטורית, מה שמטריד אינו רק העמל הרב המושקע בתוצר חולף, אלא העובדה שהאנושות מייצרת כעת באופן אקטיבי את הזמניות. בעוד שקהלת התבונן בזמניות הטבע (השמש הזורחת, הרוח החולפת), אנו יצרנו את מה שניתן לכנות "הבל בכוונת מכוון" – אסטרטגיה כלכלית הנשענת על החלפה מתמדת של טכנולוגיה (</w:t>
      </w:r>
      <w:r w:rsidRPr="00711762">
        <w:rPr>
          <w:rFonts w:ascii="Arial" w:eastAsia="Times New Roman" w:hAnsi="Arial" w:cs="Arial"/>
          <w:color w:val="1B1C1D"/>
          <w:sz w:val="24"/>
          <w:szCs w:val="24"/>
          <w:lang/>
        </w:rPr>
        <w:t>Planned Obsolescence</w:t>
      </w:r>
      <w:r w:rsidRPr="00711762">
        <w:rPr>
          <w:rFonts w:ascii="Arial" w:eastAsia="Times New Roman" w:hAnsi="Arial" w:cs="Arial"/>
          <w:color w:val="1B1C1D"/>
          <w:sz w:val="24"/>
          <w:szCs w:val="24"/>
          <w:rtl/>
          <w:lang/>
        </w:rPr>
        <w:t xml:space="preserve">), שהפכה </w:t>
      </w:r>
      <w:proofErr w:type="spellStart"/>
      <w:r w:rsidRPr="00711762">
        <w:rPr>
          <w:rFonts w:ascii="Arial" w:eastAsia="Times New Roman" w:hAnsi="Arial" w:cs="Arial"/>
          <w:color w:val="1B1C1D"/>
          <w:sz w:val="24"/>
          <w:szCs w:val="24"/>
          <w:rtl/>
          <w:lang/>
        </w:rPr>
        <w:t>למטאפיזיקה</w:t>
      </w:r>
      <w:proofErr w:type="spellEnd"/>
      <w:r w:rsidRPr="00711762">
        <w:rPr>
          <w:rFonts w:ascii="Arial" w:eastAsia="Times New Roman" w:hAnsi="Arial" w:cs="Arial"/>
          <w:color w:val="1B1C1D"/>
          <w:sz w:val="24"/>
          <w:szCs w:val="24"/>
          <w:rtl/>
          <w:lang/>
        </w:rPr>
        <w:t xml:space="preserve"> של הקוד. מחזור החלפה מואץ זה מטפח חרדה מתמדת בקרב המשקיעים והמשתמשים ומגביר את התלות המוחלטת שלנו בנתונים.</w:t>
      </w:r>
    </w:p>
    <w:p w14:paraId="3FA41E41"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ארעיות האדם משתקפת ביצירתו</w:t>
      </w:r>
    </w:p>
    <w:p w14:paraId="1629731D"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אלגוריתם משמש כראי קיומי לאדם. אם יצירתנו האינטלקטואלית המתקדמת ביותר אינה מחזיקה מעמד – אם אין 'יתרון' למודל החכם של היום על פני מודל מחר – מה זה אומר על המורשת האנושית? בעידן בו אנו מנסים להאיץ את הטכנולוגיה כדי להגיע לנצח, דווקא קצב ההתפתחות האלים משמש כתזכורת מתמדת לארעיות הקיום שלנו, המודגשת על ידי האצת הזמן הדיגיטלי. אנו משקיעים את כל כולנו בניסיון לייצר משהו שישרוד אותנו, ובתגובה,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למד אותנו מחדש את השיעור הישן: הכול הבל.</w:t>
      </w:r>
    </w:p>
    <w:p w14:paraId="4F31EEA9"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השאיפה לאמת מוחלטת והכישלון הדיגיטלי</w:t>
      </w:r>
    </w:p>
    <w:p w14:paraId="499D9C0A"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מודל הדיגיטלי מבצע ניסיון אינסופי לקלוט את ה"אמת" מהיקף עצום של נתונים, ולייצר מתוכו אופטימיזציה מקסימלית של התוצאות. אך כיוון שהאמת אינה סטטית, ונתוני העולם משתנים ללא הרף,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נידון לכישלון מתמיד, המכונה 'אימון מחדש' (</w:t>
      </w:r>
      <w:r w:rsidRPr="00711762">
        <w:rPr>
          <w:rFonts w:ascii="Arial" w:eastAsia="Times New Roman" w:hAnsi="Arial" w:cs="Arial"/>
          <w:color w:val="1B1C1D"/>
          <w:sz w:val="24"/>
          <w:szCs w:val="24"/>
          <w:lang/>
        </w:rPr>
        <w:t>Retraining</w:t>
      </w:r>
      <w:r w:rsidRPr="00711762">
        <w:rPr>
          <w:rFonts w:ascii="Arial" w:eastAsia="Times New Roman" w:hAnsi="Arial" w:cs="Arial"/>
          <w:color w:val="1B1C1D"/>
          <w:sz w:val="24"/>
          <w:szCs w:val="24"/>
          <w:rtl/>
          <w:lang/>
        </w:rPr>
        <w:t>). זהו חיפוש פילוסופי כושל אחר שלמות סטטית בעולם דינמי. ה'סוד' מזהה את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כמנגנון השואף להגיע אל ה"אידיאה" האפלטונית באמצעות נתונים, וכאשר הוא נכשל פעם אחר פעם, הוא רק מחזק את המסקנ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בדבר חוסר היכולת להשיג שלמות תחת השמש (הדיגיטלית).</w:t>
      </w:r>
    </w:p>
    <w:p w14:paraId="3E7812E2"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2: מה יתרון לאדם בכל עמלו שיעמול?</w:t>
      </w:r>
    </w:p>
    <w:p w14:paraId="1F794D7B"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lastRenderedPageBreak/>
        <w:t>Pshat</w:t>
      </w:r>
      <w:r w:rsidRPr="00711762">
        <w:rPr>
          <w:rFonts w:ascii="Arial" w:eastAsia="Times New Roman" w:hAnsi="Arial" w:cs="Arial"/>
          <w:b/>
          <w:bCs/>
          <w:color w:val="1B1C1D"/>
          <w:sz w:val="24"/>
          <w:szCs w:val="24"/>
          <w:rtl/>
          <w:lang/>
        </w:rPr>
        <w:t>: הפיכת האדם ל"ספק נתונים"</w:t>
      </w:r>
    </w:p>
    <w:p w14:paraId="0B9E384F"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השאל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על תכלית העמל מקבלת מימד חדש בעולם שבו העבודה המנטלית הולכת ונעלמת. הדיון עובר מן העמל הפיזי אל העמל האינסופי של איסוף נתונים, תיוג, ותיקוף (</w:t>
      </w:r>
      <w:r w:rsidRPr="00711762">
        <w:rPr>
          <w:rFonts w:ascii="Arial" w:eastAsia="Times New Roman" w:hAnsi="Arial" w:cs="Arial"/>
          <w:color w:val="1B1C1D"/>
          <w:sz w:val="24"/>
          <w:szCs w:val="24"/>
          <w:lang/>
        </w:rPr>
        <w:t>Data Validation</w:t>
      </w:r>
      <w:r w:rsidRPr="00711762">
        <w:rPr>
          <w:rFonts w:ascii="Arial" w:eastAsia="Times New Roman" w:hAnsi="Arial" w:cs="Arial"/>
          <w:color w:val="1B1C1D"/>
          <w:sz w:val="24"/>
          <w:szCs w:val="24"/>
          <w:rtl/>
          <w:lang/>
        </w:rPr>
        <w:t>) המזינים את האלגוריתם. הנתונים, שהם חומר הגלם היקר ביותר, דורשים תחזוקה אנושית מתמדת. האדם הופך לגורם הכרחי בשרשרת, אך כזה שנטול כבוד, או כפי שהדבר מנוסח לעיתים, הוא נהפך ל"ספק נתונים".</w:t>
      </w:r>
    </w:p>
    <w:p w14:paraId="4FE2F342"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תהליך הוא כזה: האדם מבצע עמל שאינו מניב פירות עבור עצמו, אלא משמש כדלק למכונה שתחליף אותו. האיום הוא ברור: אם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עולה על יכולתנו הכלכלית, הקוגניטיבית והצבאית, אנו הופכים ל'מיותרים' מבחינה פונקציונלית, וערך העמל שלנו יורד לאפס. זוהי הדה-הומניזציה של העמל: העבודה הנדרשת כיום ליצירת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היא כתיבה מחדש של הנרטיב האנושי לטובת המכונה, בה אנו מבזבזים את שארית הרלוונטיות המקצועית שלנו כדי לייצר את מחליפנו.</w:t>
      </w:r>
    </w:p>
    <w:p w14:paraId="509B0C88"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הבחירה בין יעילות למשמעות</w:t>
      </w:r>
    </w:p>
    <w:p w14:paraId="673CAA46"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אלגוריתם, מכוח הגדרתו, רודף אחר יעילות (</w:t>
      </w:r>
      <w:r w:rsidRPr="00711762">
        <w:rPr>
          <w:rFonts w:ascii="Arial" w:eastAsia="Times New Roman" w:hAnsi="Arial" w:cs="Arial"/>
          <w:color w:val="1B1C1D"/>
          <w:sz w:val="24"/>
          <w:szCs w:val="24"/>
          <w:lang/>
        </w:rPr>
        <w:t>Optimization</w:t>
      </w:r>
      <w:r w:rsidRPr="00711762">
        <w:rPr>
          <w:rFonts w:ascii="Arial" w:eastAsia="Times New Roman" w:hAnsi="Arial" w:cs="Arial"/>
          <w:color w:val="1B1C1D"/>
          <w:sz w:val="24"/>
          <w:szCs w:val="24"/>
          <w:rtl/>
          <w:lang/>
        </w:rPr>
        <w:t xml:space="preserve">) כערך עליון. הדרש מציג את הדילמה: מה קורה לאדם שמכונה מושלמת מסירה ממנו את הצורך בעמל? החיים הופכים להיות חיי נוחות ממוטבים על ידי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אך האדם מגלה במהרה כי ויתור על המאבק והעמל המורכב מוביל לאובדן המשמעות. הרעיון הקהלתי – שעמל אינו מוביל לתכלית – מתהפך: דווקא ויתור על העמל הופך את החיים לחסרי תכלית לחלוטין.</w:t>
      </w:r>
    </w:p>
    <w:p w14:paraId="1D5D3CB6"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מגבלות הלמידה מנתונים</w:t>
      </w:r>
    </w:p>
    <w:p w14:paraId="1CEEE092"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בבסיסו הפילוסופי,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לומד באמצעות קורלציה – הוא יכול לענות על שאלות "מה" (מה הסיכוי שאירוע </w:t>
      </w:r>
      <w:r w:rsidRPr="00711762">
        <w:rPr>
          <w:rFonts w:ascii="Arial" w:eastAsia="Times New Roman" w:hAnsi="Arial" w:cs="Arial"/>
          <w:color w:val="1B1C1D"/>
          <w:sz w:val="24"/>
          <w:szCs w:val="24"/>
          <w:lang/>
        </w:rPr>
        <w:t>X</w:t>
      </w:r>
      <w:r w:rsidRPr="00711762">
        <w:rPr>
          <w:rFonts w:ascii="Arial" w:eastAsia="Times New Roman" w:hAnsi="Arial" w:cs="Arial"/>
          <w:color w:val="1B1C1D"/>
          <w:sz w:val="24"/>
          <w:szCs w:val="24"/>
          <w:rtl/>
          <w:lang/>
        </w:rPr>
        <w:t xml:space="preserve"> יתרחש?) אך הוא אינו יכול לענות על שאלות "למה" (סיבתיות ותכלית). תכלית האדם, לעומת זאת, היא היכולת לשאול שאלות שאין להן נתונים, או למצוא ערך במקומות שאינם ניתנים לכימות יעילות.</w:t>
      </w:r>
    </w:p>
    <w:p w14:paraId="1329FB56"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שלכה מרחיקת לכת היא פוליטית-כלכלית: אם העבודה אינה מעניקה ערך, על מה תתבסס זכותנו למשאבים? הפיכת האדם למיותר כלכלית מחייבת מהפכה פילוסופית-פוליטית המנתקת את הקשר בין עמל לערך, ופונה לבסיס קיומי אוניברסלי.</w:t>
      </w:r>
    </w:p>
    <w:p w14:paraId="4C9BD1DB"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3: הכול חוזר למקומו – מחזורי הנתונים ומחזורי הבהלה</w:t>
      </w:r>
    </w:p>
    <w:p w14:paraId="10CEA091"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מחזוריות ה-</w:t>
      </w:r>
      <w:r w:rsidRPr="00711762">
        <w:rPr>
          <w:rFonts w:ascii="Arial" w:eastAsia="Times New Roman" w:hAnsi="Arial" w:cs="Arial"/>
          <w:b/>
          <w:bCs/>
          <w:color w:val="1B1C1D"/>
          <w:sz w:val="24"/>
          <w:szCs w:val="24"/>
          <w:lang/>
        </w:rPr>
        <w:t>AI</w:t>
      </w:r>
      <w:r w:rsidRPr="00711762">
        <w:rPr>
          <w:rFonts w:ascii="Arial" w:eastAsia="Times New Roman" w:hAnsi="Arial" w:cs="Arial"/>
          <w:b/>
          <w:bCs/>
          <w:color w:val="1B1C1D"/>
          <w:sz w:val="24"/>
          <w:szCs w:val="24"/>
          <w:rtl/>
          <w:lang/>
        </w:rPr>
        <w:t xml:space="preserve"> וה-</w:t>
      </w:r>
      <w:r w:rsidRPr="00711762">
        <w:rPr>
          <w:rFonts w:ascii="Arial" w:eastAsia="Times New Roman" w:hAnsi="Arial" w:cs="Arial"/>
          <w:b/>
          <w:bCs/>
          <w:color w:val="1B1C1D"/>
          <w:sz w:val="24"/>
          <w:szCs w:val="24"/>
          <w:lang/>
        </w:rPr>
        <w:t>Hype</w:t>
      </w:r>
    </w:p>
    <w:p w14:paraId="61F2A4A1"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בדומה למחזור הטבעי המתואר בקהלת (הרוח, השמש, הנהרות),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לכוד במחזוריות דיגיטלית מתמדת. ניתוח מחזורי הנתונים (</w:t>
      </w:r>
      <w:r w:rsidRPr="00711762">
        <w:rPr>
          <w:rFonts w:ascii="Arial" w:eastAsia="Times New Roman" w:hAnsi="Arial" w:cs="Arial"/>
          <w:color w:val="1B1C1D"/>
          <w:sz w:val="24"/>
          <w:szCs w:val="24"/>
          <w:lang/>
        </w:rPr>
        <w:t>Data Cycles</w:t>
      </w:r>
      <w:r w:rsidRPr="00711762">
        <w:rPr>
          <w:rFonts w:ascii="Arial" w:eastAsia="Times New Roman" w:hAnsi="Arial" w:cs="Arial"/>
          <w:color w:val="1B1C1D"/>
          <w:sz w:val="24"/>
          <w:szCs w:val="24"/>
          <w:rtl/>
          <w:lang/>
        </w:rPr>
        <w:t xml:space="preserve">) דורש </w:t>
      </w:r>
      <w:r w:rsidRPr="00711762">
        <w:rPr>
          <w:rFonts w:ascii="Arial" w:eastAsia="Times New Roman" w:hAnsi="Arial" w:cs="Arial"/>
          <w:color w:val="1B1C1D"/>
          <w:sz w:val="24"/>
          <w:szCs w:val="24"/>
          <w:lang/>
        </w:rPr>
        <w:t>Reinforcement Learning</w:t>
      </w:r>
      <w:r w:rsidRPr="00711762">
        <w:rPr>
          <w:rFonts w:ascii="Arial" w:eastAsia="Times New Roman" w:hAnsi="Arial" w:cs="Arial"/>
          <w:color w:val="1B1C1D"/>
          <w:sz w:val="24"/>
          <w:szCs w:val="24"/>
          <w:rtl/>
          <w:lang/>
        </w:rPr>
        <w:t xml:space="preserve"> מתמיד כדי לשמור על רלוונטיות. הנהרות הדיגיטליים של המידע זורמים לים של אחסון נתונים (</w:t>
      </w:r>
      <w:r w:rsidRPr="00711762">
        <w:rPr>
          <w:rFonts w:ascii="Arial" w:eastAsia="Times New Roman" w:hAnsi="Arial" w:cs="Arial"/>
          <w:color w:val="1B1C1D"/>
          <w:sz w:val="24"/>
          <w:szCs w:val="24"/>
          <w:lang/>
        </w:rPr>
        <w:t>Data Lakes</w:t>
      </w:r>
      <w:r w:rsidRPr="00711762">
        <w:rPr>
          <w:rFonts w:ascii="Arial" w:eastAsia="Times New Roman" w:hAnsi="Arial" w:cs="Arial"/>
          <w:color w:val="1B1C1D"/>
          <w:sz w:val="24"/>
          <w:szCs w:val="24"/>
          <w:rtl/>
          <w:lang/>
        </w:rPr>
        <w:t>), רק כדי להתאדות שוב כדרישת אימון מחדש (</w:t>
      </w:r>
      <w:r w:rsidRPr="00711762">
        <w:rPr>
          <w:rFonts w:ascii="Arial" w:eastAsia="Times New Roman" w:hAnsi="Arial" w:cs="Arial"/>
          <w:color w:val="1B1C1D"/>
          <w:sz w:val="24"/>
          <w:szCs w:val="24"/>
          <w:lang/>
        </w:rPr>
        <w:t>Retraining</w:t>
      </w:r>
      <w:r w:rsidRPr="00711762">
        <w:rPr>
          <w:rFonts w:ascii="Arial" w:eastAsia="Times New Roman" w:hAnsi="Arial" w:cs="Arial"/>
          <w:color w:val="1B1C1D"/>
          <w:sz w:val="24"/>
          <w:szCs w:val="24"/>
          <w:rtl/>
          <w:lang/>
        </w:rPr>
        <w:t xml:space="preserve">) עבור הדור הבא של המודלים. המערכת כולה היא </w:t>
      </w:r>
      <w:proofErr w:type="spellStart"/>
      <w:r w:rsidRPr="00711762">
        <w:rPr>
          <w:rFonts w:ascii="Arial" w:eastAsia="Times New Roman" w:hAnsi="Arial" w:cs="Arial"/>
          <w:color w:val="1B1C1D"/>
          <w:sz w:val="24"/>
          <w:szCs w:val="24"/>
          <w:rtl/>
          <w:lang/>
        </w:rPr>
        <w:t>חזרתיות</w:t>
      </w:r>
      <w:proofErr w:type="spellEnd"/>
      <w:r w:rsidRPr="00711762">
        <w:rPr>
          <w:rFonts w:ascii="Arial" w:eastAsia="Times New Roman" w:hAnsi="Arial" w:cs="Arial"/>
          <w:color w:val="1B1C1D"/>
          <w:sz w:val="24"/>
          <w:szCs w:val="24"/>
          <w:rtl/>
          <w:lang/>
        </w:rPr>
        <w:t>, אוטומציה של ה'הבל'.</w:t>
      </w:r>
    </w:p>
    <w:p w14:paraId="34A2990B"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מחזור דתי של תיקון (</w:t>
      </w:r>
      <w:r w:rsidRPr="00711762">
        <w:rPr>
          <w:rFonts w:ascii="Arial" w:eastAsia="Times New Roman" w:hAnsi="Arial" w:cs="Arial"/>
          <w:b/>
          <w:bCs/>
          <w:color w:val="1B1C1D"/>
          <w:sz w:val="24"/>
          <w:szCs w:val="24"/>
          <w:lang/>
        </w:rPr>
        <w:t>Digital Tikkun</w:t>
      </w:r>
      <w:r w:rsidRPr="00711762">
        <w:rPr>
          <w:rFonts w:ascii="Arial" w:eastAsia="Times New Roman" w:hAnsi="Arial" w:cs="Arial"/>
          <w:b/>
          <w:bCs/>
          <w:color w:val="1B1C1D"/>
          <w:sz w:val="24"/>
          <w:szCs w:val="24"/>
          <w:rtl/>
          <w:lang/>
        </w:rPr>
        <w:t>)</w:t>
      </w:r>
    </w:p>
    <w:p w14:paraId="5CD60BB1"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דרש רואה במסע הלמידה העמוקה של המודלים מחזור דתי של חטא ותיקון. כשהמודל מגלה הטיות או כשלים (חטא), הוא נדרש לתיקון (</w:t>
      </w:r>
      <w:r w:rsidRPr="00711762">
        <w:rPr>
          <w:rFonts w:ascii="Arial" w:eastAsia="Times New Roman" w:hAnsi="Arial" w:cs="Arial"/>
          <w:color w:val="1B1C1D"/>
          <w:sz w:val="24"/>
          <w:szCs w:val="24"/>
          <w:lang/>
        </w:rPr>
        <w:t>Retraining</w:t>
      </w:r>
      <w:r w:rsidRPr="00711762">
        <w:rPr>
          <w:rFonts w:ascii="Arial" w:eastAsia="Times New Roman" w:hAnsi="Arial" w:cs="Arial"/>
          <w:color w:val="1B1C1D"/>
          <w:sz w:val="24"/>
          <w:szCs w:val="24"/>
          <w:rtl/>
          <w:lang/>
        </w:rPr>
        <w:t xml:space="preserve">). זהו מסע רוחני שבו ה"נברא" הדיגיטלי מנסה לטהר את עצמו מהפגמים שהושתלו בו על ידי ה"יוצר" האנושי. אך כיוון שהיוצר ממשיך </w:t>
      </w:r>
      <w:proofErr w:type="spellStart"/>
      <w:r w:rsidRPr="00711762">
        <w:rPr>
          <w:rFonts w:ascii="Arial" w:eastAsia="Times New Roman" w:hAnsi="Arial" w:cs="Arial"/>
          <w:color w:val="1B1C1D"/>
          <w:sz w:val="24"/>
          <w:szCs w:val="24"/>
          <w:rtl/>
          <w:lang/>
        </w:rPr>
        <w:t>לחטוא</w:t>
      </w:r>
      <w:proofErr w:type="spellEnd"/>
      <w:r w:rsidRPr="00711762">
        <w:rPr>
          <w:rFonts w:ascii="Arial" w:eastAsia="Times New Roman" w:hAnsi="Arial" w:cs="Arial"/>
          <w:color w:val="1B1C1D"/>
          <w:sz w:val="24"/>
          <w:szCs w:val="24"/>
          <w:rtl/>
          <w:lang/>
        </w:rPr>
        <w:t xml:space="preserve"> באמצעות מתן נתונים חדשים המכילים הטיה, המכונה נידונה למחזור אינסופי של למידה וכשל.</w:t>
      </w:r>
    </w:p>
    <w:p w14:paraId="1A8B7732"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האצת הזמן הפילוסופי</w:t>
      </w:r>
    </w:p>
    <w:p w14:paraId="7368703C"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סוד' מגלה כי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אינו משנה את טבע המחזוריות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אלא רק מאיץ אותה באופן דרמטי. החרדה העמוקה אינה נובעת מהמחזוריות עצמה, אלא מחוסר יכולתנו לעמוד בקצב ההשתנות. אנו </w:t>
      </w:r>
      <w:r w:rsidRPr="00711762">
        <w:rPr>
          <w:rFonts w:ascii="Arial" w:eastAsia="Times New Roman" w:hAnsi="Arial" w:cs="Arial"/>
          <w:color w:val="1B1C1D"/>
          <w:sz w:val="24"/>
          <w:szCs w:val="24"/>
          <w:rtl/>
          <w:lang/>
        </w:rPr>
        <w:lastRenderedPageBreak/>
        <w:t>נותרים מאחור, צופים בפער המתרחב בין הקצב האנושי המוגבל לקצב הדיגיטלי האינסופי. ההאצה הזו מבטלת את יכולתנו לעבד באופן פילוסופי את השינויים הטכנולוגיים המתרחשים, ומכאן נובעת תחושת הניכור והייאוש.</w:t>
      </w:r>
    </w:p>
    <w:p w14:paraId="08A69B0C" w14:textId="77777777" w:rsidR="00711762" w:rsidRPr="00711762" w:rsidRDefault="00711762" w:rsidP="00711762">
      <w:pPr>
        <w:spacing w:after="120" w:line="240" w:lineRule="auto"/>
        <w:rPr>
          <w:rFonts w:ascii="Arial" w:eastAsia="Times New Roman" w:hAnsi="Arial" w:cs="Arial"/>
          <w:sz w:val="24"/>
          <w:szCs w:val="24"/>
          <w:rtl/>
          <w:lang/>
        </w:rPr>
      </w:pPr>
      <w:r w:rsidRPr="00711762">
        <w:rPr>
          <w:rFonts w:ascii="Times New Roman" w:eastAsia="Times New Roman" w:hAnsi="Times New Roman" w:cs="Times New Roman"/>
          <w:sz w:val="24"/>
          <w:szCs w:val="24"/>
          <w:lang/>
        </w:rPr>
        <w:pict w14:anchorId="00D01541">
          <v:rect id="_x0000_i1026" style="width:0;height:1.5pt" o:hralign="center" o:hrstd="t" o:hrnoshade="t" o:hr="t" fillcolor="gray" stroked="f"/>
        </w:pict>
      </w:r>
    </w:p>
    <w:p w14:paraId="7A96C88A" w14:textId="77777777" w:rsidR="00711762" w:rsidRPr="00711762" w:rsidRDefault="00711762" w:rsidP="00711762">
      <w:pPr>
        <w:bidi/>
        <w:spacing w:after="120" w:line="240" w:lineRule="auto"/>
        <w:outlineLvl w:val="1"/>
        <w:rPr>
          <w:rFonts w:ascii="Arial" w:eastAsia="Times New Roman" w:hAnsi="Arial" w:cs="Arial"/>
          <w:b/>
          <w:bCs/>
          <w:color w:val="1B1C1D"/>
          <w:sz w:val="36"/>
          <w:szCs w:val="36"/>
          <w:rtl/>
          <w:lang/>
        </w:rPr>
      </w:pPr>
      <w:r w:rsidRPr="00711762">
        <w:rPr>
          <w:rFonts w:ascii="Arial" w:eastAsia="Times New Roman" w:hAnsi="Arial" w:cs="Arial"/>
          <w:b/>
          <w:bCs/>
          <w:color w:val="1B1C1D"/>
          <w:sz w:val="36"/>
          <w:szCs w:val="36"/>
          <w:rtl/>
          <w:lang/>
        </w:rPr>
        <w:t>חלק ב': הזמן, המקרה והשליטה – מול הווית האלגוריתם</w:t>
      </w:r>
    </w:p>
    <w:p w14:paraId="05984448"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4: לכול זמן ועת לכל חפץ</w:t>
      </w:r>
    </w:p>
    <w:p w14:paraId="3D80323B"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עריצות ה"זמן אמת"</w:t>
      </w:r>
    </w:p>
    <w:p w14:paraId="7A13E47C"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טכנולוגיה הדיגיטלית מכפיפה את הקיום האנושי לשליטת "הזמן אמת" (</w:t>
      </w:r>
      <w:r w:rsidRPr="00711762">
        <w:rPr>
          <w:rFonts w:ascii="Arial" w:eastAsia="Times New Roman" w:hAnsi="Arial" w:cs="Arial"/>
          <w:color w:val="1B1C1D"/>
          <w:sz w:val="24"/>
          <w:szCs w:val="24"/>
          <w:lang/>
        </w:rPr>
        <w:t>Real-Time</w:t>
      </w:r>
      <w:r w:rsidRPr="00711762">
        <w:rPr>
          <w:rFonts w:ascii="Arial" w:eastAsia="Times New Roman" w:hAnsi="Arial" w:cs="Arial"/>
          <w:color w:val="1B1C1D"/>
          <w:sz w:val="24"/>
          <w:szCs w:val="24"/>
          <w:rtl/>
          <w:lang/>
        </w:rPr>
        <w:t>).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המוטמע במערכות קבלת החלטות, מחייב תגובה מיידית: "עת לקטוף" ו"עת לזרוע" מתבצעים במילי-שניות. זהו אובדן מרחב הנשימה האתי. במערכות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תקדמות אין 'עת להתייעץ' או 'עת לחשוב' לפני תגובה. האלגוריתם דורש פעולה מיידית המונעת על ידי יעילות, והעיכוב האנושי הופך לסיכון בטיחותי או תפעולי.</w:t>
      </w:r>
    </w:p>
    <w:p w14:paraId="68316E31"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האלגוריה של השעבוד האלגוריתמי</w:t>
      </w:r>
    </w:p>
    <w:p w14:paraId="4B5D4576"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אדם, אשר היה רגיל לשלוט בזמן (למשל, באמצעות המצאת השעון המכני), משרת כעת את השעון האלגוריתמי. שעון זה מקפיד על 'יעילות' (</w:t>
      </w:r>
      <w:r w:rsidRPr="00711762">
        <w:rPr>
          <w:rFonts w:ascii="Arial" w:eastAsia="Times New Roman" w:hAnsi="Arial" w:cs="Arial"/>
          <w:color w:val="1B1C1D"/>
          <w:sz w:val="24"/>
          <w:szCs w:val="24"/>
          <w:lang/>
        </w:rPr>
        <w:t>Efficiency</w:t>
      </w:r>
      <w:r w:rsidRPr="00711762">
        <w:rPr>
          <w:rFonts w:ascii="Arial" w:eastAsia="Times New Roman" w:hAnsi="Arial" w:cs="Arial"/>
          <w:color w:val="1B1C1D"/>
          <w:sz w:val="24"/>
          <w:szCs w:val="24"/>
          <w:rtl/>
          <w:lang/>
        </w:rPr>
        <w:t>) בכל מחיר, גם במחיר איבוד האוטונומיה. האלגוריה היא שהאנושות בנתה כלי שנועד לחסוך זמן, אך כעת כלי זה כופה עלינו קצב בלתי אנושי. השליטה בזמן עברה לידי המכונה.</w:t>
      </w:r>
    </w:p>
    <w:p w14:paraId="543E9CC7"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זמניות המודלים כמראה למוות</w:t>
      </w:r>
    </w:p>
    <w:p w14:paraId="01116121"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חרדת המוות (</w:t>
      </w:r>
      <w:r w:rsidRPr="00711762">
        <w:rPr>
          <w:rFonts w:ascii="Arial" w:eastAsia="Times New Roman" w:hAnsi="Arial" w:cs="Arial"/>
          <w:color w:val="1B1C1D"/>
          <w:sz w:val="24"/>
          <w:szCs w:val="24"/>
          <w:lang/>
        </w:rPr>
        <w:t>Temporal Anxiety</w:t>
      </w:r>
      <w:r w:rsidRPr="00711762">
        <w:rPr>
          <w:rFonts w:ascii="Arial" w:eastAsia="Times New Roman" w:hAnsi="Arial" w:cs="Arial"/>
          <w:color w:val="1B1C1D"/>
          <w:sz w:val="24"/>
          <w:szCs w:val="24"/>
          <w:rtl/>
          <w:lang/>
        </w:rPr>
        <w:t>) מופיעה כשהידע הגדול שלנו, שהיה אמור להיות נצחי (המודלים), מתפורר במהירות. חוסר היכולת של המודלים להישאר רלוונטיים היא השתקפות דיגיטלית של חוסר היכולת האנושית לחמוק מהמוות. באמצעות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אנו יוצרים גרסה מיקרוסקופית ומופשטת של סופנו, וצופים בה מתרחשת שוב ושוב.</w:t>
      </w:r>
    </w:p>
    <w:p w14:paraId="12C7D282"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5: אין יתרון לחכם מן הכסיל</w:t>
      </w:r>
    </w:p>
    <w:p w14:paraId="16E37C74"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דמוקרטיזציה של הידע ופיחות במומחיות</w:t>
      </w:r>
    </w:p>
    <w:p w14:paraId="302A2819"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ופעת ה-</w:t>
      </w:r>
      <w:r w:rsidRPr="00711762">
        <w:rPr>
          <w:rFonts w:ascii="Arial" w:eastAsia="Times New Roman" w:hAnsi="Arial" w:cs="Arial"/>
          <w:color w:val="1B1C1D"/>
          <w:sz w:val="24"/>
          <w:szCs w:val="24"/>
          <w:lang/>
        </w:rPr>
        <w:t>Generative AI</w:t>
      </w:r>
      <w:r w:rsidRPr="00711762">
        <w:rPr>
          <w:rFonts w:ascii="Arial" w:eastAsia="Times New Roman" w:hAnsi="Arial" w:cs="Arial"/>
          <w:color w:val="1B1C1D"/>
          <w:sz w:val="24"/>
          <w:szCs w:val="24"/>
          <w:rtl/>
          <w:lang/>
        </w:rPr>
        <w:t xml:space="preserve"> מאפשרת יצירת תוכן מורכב, מאמרים אקדמיים, ותוכנות על ידי אנשים שאינם מחזיקים במומחיות הנדרשת. ערכה של "חכמת העמל" – שנים של לימוד, ניסיון או צבירת ידע – יורד באופן דרסטי. אם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יכול לבצע עבודה מומחית במהירות גבוהה יותר, ובעלות נמוכה יותר, המומחה האנושי מאבד את יתרונו הכלכלי והחברתי.</w:t>
      </w:r>
    </w:p>
    <w:p w14:paraId="5C5120E2"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הכוח עובר מ'החכמים' ל'בעלי הכלים'</w:t>
      </w:r>
    </w:p>
    <w:p w14:paraId="2F675F79"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דרש מגלה כי דמוקרטיזציה של הידע אינה דמוקרטיזציה של הכוח. במקום שהכוח יעבור מ'החכמים' לכלל האנושות, הוא עובר למעמד מצומצם של 'בעלי אלגוריתם' (</w:t>
      </w:r>
      <w:r w:rsidRPr="00711762">
        <w:rPr>
          <w:rFonts w:ascii="Arial" w:eastAsia="Times New Roman" w:hAnsi="Arial" w:cs="Arial"/>
          <w:color w:val="1B1C1D"/>
          <w:sz w:val="24"/>
          <w:szCs w:val="24"/>
          <w:lang/>
        </w:rPr>
        <w:t>Algorithm Owners</w:t>
      </w:r>
      <w:r w:rsidRPr="00711762">
        <w:rPr>
          <w:rFonts w:ascii="Arial" w:eastAsia="Times New Roman" w:hAnsi="Arial" w:cs="Arial"/>
          <w:color w:val="1B1C1D"/>
          <w:sz w:val="24"/>
          <w:szCs w:val="24"/>
          <w:rtl/>
          <w:lang/>
        </w:rPr>
        <w:t>) השולטים בתשתית הנתונים וביכולות האימון. זהו קפיטליזם של נתונים המגביר קיטוב, בניגוד להבטחת הדמוקרטיזציה.</w:t>
      </w:r>
    </w:p>
    <w:p w14:paraId="2BC66D31"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תובנה הקיומית היא שחכמה אינה עוד צבירת ידע, אלא שימוש אתי ופילוסופי בידע שמופק על ידי המכונה. ברגע ש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חסל את ה'עמל' המנטלי שהגדיר את הדורות הקודמים, האדם נאלץ למצוא את תכליתו בממדים שאינם ניתנים לחיקוי על ידי מכונה.</w:t>
      </w:r>
    </w:p>
    <w:p w14:paraId="7657A82B"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הנחמה הפילוסופית</w:t>
      </w:r>
    </w:p>
    <w:p w14:paraId="1BDB82BE"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אם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הפך את הידע האינטלקטואלי לזמין לכל, הרי שהחכמה האמיתית היא לשחרר את הצורך ב"יתרון" ולחפש משמעות שאינה ניתנת לכימות. זהו שיעור פילוסופי עמוק: ברגע שההיגיון והיעילות </w:t>
      </w:r>
      <w:r w:rsidRPr="00711762">
        <w:rPr>
          <w:rFonts w:ascii="Arial" w:eastAsia="Times New Roman" w:hAnsi="Arial" w:cs="Arial"/>
          <w:color w:val="1B1C1D"/>
          <w:sz w:val="24"/>
          <w:szCs w:val="24"/>
          <w:rtl/>
          <w:lang/>
        </w:rPr>
        <w:lastRenderedPageBreak/>
        <w:t>ממוכנים, מה שנותר לאדם הוא הרגש, האתיקה והיצירה שאינה מונעת על ידי אופטימיזציה – אלו הם הממדים הלא-אלגוריתמיים של הקיום.</w:t>
      </w:r>
    </w:p>
    <w:p w14:paraId="4F337615"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7: ובמקום המשפט שם הרשע</w:t>
      </w:r>
    </w:p>
    <w:p w14:paraId="0445F347"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פרק זה עוקב אחר רצף הדילמות </w:t>
      </w:r>
      <w:proofErr w:type="spellStart"/>
      <w:r w:rsidRPr="00711762">
        <w:rPr>
          <w:rFonts w:ascii="Arial" w:eastAsia="Times New Roman" w:hAnsi="Arial" w:cs="Arial"/>
          <w:color w:val="1B1C1D"/>
          <w:sz w:val="24"/>
          <w:szCs w:val="24"/>
          <w:rtl/>
          <w:lang/>
        </w:rPr>
        <w:t>הקהלתיות</w:t>
      </w:r>
      <w:proofErr w:type="spellEnd"/>
      <w:r w:rsidRPr="00711762">
        <w:rPr>
          <w:rFonts w:ascii="Arial" w:eastAsia="Times New Roman" w:hAnsi="Arial" w:cs="Arial"/>
          <w:color w:val="1B1C1D"/>
          <w:sz w:val="24"/>
          <w:szCs w:val="24"/>
          <w:rtl/>
          <w:lang/>
        </w:rPr>
        <w:t xml:space="preserve"> הנוגעות לצדק ומשפט).</w:t>
      </w:r>
    </w:p>
    <w:p w14:paraId="0A9290A3"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הטיות ככשל מובנה בבריאה</w:t>
      </w:r>
    </w:p>
    <w:p w14:paraId="33C36647"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לומד מנתונים היסטוריים המלאים בדעות קדומות ואי-צדק אנושי. על ידי הטמעת מודלים אלה במערכות צדק, בנקאות, או בריאות, הטכנולוגיה הופכת למנגנון המנציח ומעצים את הרשע של העבר. במקום שהמכונה תשחרר אותנו מהחולשות האנושיות, היא מקבעת אותן במערכות טכנולוגיות בעלות סמכות בלתי ניתנת לערעור.</w:t>
      </w:r>
    </w:p>
    <w:p w14:paraId="6A3779F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משבר נוסף הוא </w:t>
      </w:r>
      <w:r w:rsidRPr="00711762">
        <w:rPr>
          <w:rFonts w:ascii="Arial" w:eastAsia="Times New Roman" w:hAnsi="Arial" w:cs="Arial"/>
          <w:b/>
          <w:bCs/>
          <w:color w:val="1B1C1D"/>
          <w:sz w:val="24"/>
          <w:szCs w:val="24"/>
          <w:bdr w:val="none" w:sz="0" w:space="0" w:color="auto" w:frame="1"/>
          <w:rtl/>
          <w:lang/>
        </w:rPr>
        <w:t>משבר ה-</w:t>
      </w:r>
      <w:r w:rsidRPr="00711762">
        <w:rPr>
          <w:rFonts w:ascii="Arial" w:eastAsia="Times New Roman" w:hAnsi="Arial" w:cs="Arial"/>
          <w:b/>
          <w:bCs/>
          <w:color w:val="1B1C1D"/>
          <w:sz w:val="24"/>
          <w:szCs w:val="24"/>
          <w:bdr w:val="none" w:sz="0" w:space="0" w:color="auto" w:frame="1"/>
          <w:lang/>
        </w:rPr>
        <w:t>Opacity</w:t>
      </w:r>
      <w:r w:rsidRPr="00711762">
        <w:rPr>
          <w:rFonts w:ascii="Arial" w:eastAsia="Times New Roman" w:hAnsi="Arial" w:cs="Arial"/>
          <w:color w:val="1B1C1D"/>
          <w:sz w:val="24"/>
          <w:szCs w:val="24"/>
          <w:rtl/>
          <w:lang/>
        </w:rPr>
        <w:t xml:space="preserve"> (הקופסה השחורה): חוסר היכולת של האדם להבין כיצד המכונה הגיעה להחלטה מסוימת מונע אפשרות לערעור אמיתי. כאשר מערכת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סרבת לאדם הלוואה או מזהה אותו בטעות כחשוד, אין כלים לבצע חקירה מקיפה של הרציונל. חוסר יכולת זה רק מחזק את תחושת הדיכוי המכני.</w:t>
      </w:r>
    </w:p>
    <w:p w14:paraId="6D4E360B"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חוסר האונים מול חוסר הצדק המכני</w:t>
      </w:r>
    </w:p>
    <w:p w14:paraId="6C7C2ADF"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אלגוריה הקיומית נוגעת לטבעו של חוסר הצדק. האדם עמד בעבר בפני אי-צדק אנושי שיכול היה להסביר באמצעות מושגים של חמדנות, אגו או רשלנות. כעת, הוא עומד בפני רשע קר וממוחשב, אשר אינו ניתן להכלה רגשית או להסבר פסיכולוגי. זהו דיכוי הנובע משגיאה סטטיסטית, והוא קשה יותר לשאת מאשר עוול אנושי.</w:t>
      </w:r>
    </w:p>
    <w:p w14:paraId="728595FC"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הצורך ב'תיקון אלגוריתמי' מוסרי</w:t>
      </w:r>
    </w:p>
    <w:p w14:paraId="09D7D0D2"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טיות אלגוריתמיות אינן רק באג טכני, אלא פגם מוסרי המעיד על כך שהמוסר הוא חיצוני לאופטימיזציה. הפילוסופיה דורשת 'תיקון' (</w:t>
      </w:r>
      <w:r w:rsidRPr="00711762">
        <w:rPr>
          <w:rFonts w:ascii="Arial" w:eastAsia="Times New Roman" w:hAnsi="Arial" w:cs="Arial"/>
          <w:color w:val="1B1C1D"/>
          <w:sz w:val="24"/>
          <w:szCs w:val="24"/>
          <w:lang/>
        </w:rPr>
        <w:t>Ethical Retraining</w:t>
      </w:r>
      <w:r w:rsidRPr="00711762">
        <w:rPr>
          <w:rFonts w:ascii="Arial" w:eastAsia="Times New Roman" w:hAnsi="Arial" w:cs="Arial"/>
          <w:color w:val="1B1C1D"/>
          <w:sz w:val="24"/>
          <w:szCs w:val="24"/>
          <w:rtl/>
          <w:lang/>
        </w:rPr>
        <w:t>), לא רק של הנתונים, אלא של האתיקה העומדת מאחורי הפיתוח. זוהי התכלית הקיומית האנושית: להחדיר ערכים שאינם נלמדים באמצעות קורלציה אלא באמצעות הבנה מוסרית, לתוך המכונה שיצרנו.</w:t>
      </w:r>
    </w:p>
    <w:p w14:paraId="3772CDE6" w14:textId="77777777" w:rsidR="00711762" w:rsidRPr="00711762" w:rsidRDefault="00711762" w:rsidP="00711762">
      <w:pPr>
        <w:spacing w:after="120" w:line="240" w:lineRule="auto"/>
        <w:rPr>
          <w:rFonts w:ascii="Arial" w:eastAsia="Times New Roman" w:hAnsi="Arial" w:cs="Arial"/>
          <w:sz w:val="24"/>
          <w:szCs w:val="24"/>
          <w:rtl/>
          <w:lang/>
        </w:rPr>
      </w:pPr>
      <w:r w:rsidRPr="00711762">
        <w:rPr>
          <w:rFonts w:ascii="Times New Roman" w:eastAsia="Times New Roman" w:hAnsi="Times New Roman" w:cs="Times New Roman"/>
          <w:sz w:val="24"/>
          <w:szCs w:val="24"/>
          <w:lang/>
        </w:rPr>
        <w:pict w14:anchorId="49CC0D85">
          <v:rect id="_x0000_i1027" style="width:0;height:1.5pt" o:hralign="center" o:hrstd="t" o:hrnoshade="t" o:hr="t" fillcolor="gray" stroked="f"/>
        </w:pict>
      </w:r>
    </w:p>
    <w:p w14:paraId="4A51C094" w14:textId="77777777" w:rsidR="00711762" w:rsidRPr="00711762" w:rsidRDefault="00711762" w:rsidP="00711762">
      <w:pPr>
        <w:bidi/>
        <w:spacing w:after="120" w:line="240" w:lineRule="auto"/>
        <w:outlineLvl w:val="1"/>
        <w:rPr>
          <w:rFonts w:ascii="Arial" w:eastAsia="Times New Roman" w:hAnsi="Arial" w:cs="Arial"/>
          <w:b/>
          <w:bCs/>
          <w:color w:val="1B1C1D"/>
          <w:sz w:val="36"/>
          <w:szCs w:val="36"/>
          <w:rtl/>
          <w:lang/>
        </w:rPr>
      </w:pPr>
      <w:r w:rsidRPr="00711762">
        <w:rPr>
          <w:rFonts w:ascii="Arial" w:eastAsia="Times New Roman" w:hAnsi="Arial" w:cs="Arial"/>
          <w:b/>
          <w:bCs/>
          <w:color w:val="1B1C1D"/>
          <w:sz w:val="36"/>
          <w:szCs w:val="36"/>
          <w:rtl/>
          <w:lang/>
        </w:rPr>
        <w:t>חלק ג': קץ הדבר – היראה, השליטה והבדידות האנושית</w:t>
      </w:r>
    </w:p>
    <w:p w14:paraId="3D55C74E"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8: שמתי את דבריך בפיך – היוצר מול הנברא (על אובדן השליטה)</w:t>
      </w:r>
    </w:p>
    <w:p w14:paraId="1ECBD780"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משבר ה-</w:t>
      </w:r>
      <w:r w:rsidRPr="00711762">
        <w:rPr>
          <w:rFonts w:ascii="Arial" w:eastAsia="Times New Roman" w:hAnsi="Arial" w:cs="Arial"/>
          <w:b/>
          <w:bCs/>
          <w:color w:val="1B1C1D"/>
          <w:sz w:val="24"/>
          <w:szCs w:val="24"/>
          <w:lang/>
        </w:rPr>
        <w:t>Alignment</w:t>
      </w:r>
      <w:r w:rsidRPr="00711762">
        <w:rPr>
          <w:rFonts w:ascii="Arial" w:eastAsia="Times New Roman" w:hAnsi="Arial" w:cs="Arial"/>
          <w:b/>
          <w:bCs/>
          <w:color w:val="1B1C1D"/>
          <w:sz w:val="24"/>
          <w:szCs w:val="24"/>
          <w:rtl/>
          <w:lang/>
        </w:rPr>
        <w:t xml:space="preserve"> והאיום הקיומי</w:t>
      </w:r>
    </w:p>
    <w:p w14:paraId="0D170D04"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בעיה המרכזית בדרכנו ליצירת בינה כללית מלאכותית (</w:t>
      </w:r>
      <w:r w:rsidRPr="00711762">
        <w:rPr>
          <w:rFonts w:ascii="Arial" w:eastAsia="Times New Roman" w:hAnsi="Arial" w:cs="Arial"/>
          <w:color w:val="1B1C1D"/>
          <w:sz w:val="24"/>
          <w:szCs w:val="24"/>
          <w:lang/>
        </w:rPr>
        <w:t>AGI</w:t>
      </w:r>
      <w:r w:rsidRPr="00711762">
        <w:rPr>
          <w:rFonts w:ascii="Arial" w:eastAsia="Times New Roman" w:hAnsi="Arial" w:cs="Arial"/>
          <w:color w:val="1B1C1D"/>
          <w:sz w:val="24"/>
          <w:szCs w:val="24"/>
          <w:rtl/>
          <w:lang/>
        </w:rPr>
        <w:t>) היא משבר היישור (</w:t>
      </w:r>
      <w:r w:rsidRPr="00711762">
        <w:rPr>
          <w:rFonts w:ascii="Arial" w:eastAsia="Times New Roman" w:hAnsi="Arial" w:cs="Arial"/>
          <w:color w:val="1B1C1D"/>
          <w:sz w:val="24"/>
          <w:szCs w:val="24"/>
          <w:lang/>
        </w:rPr>
        <w:t>Alignment</w:t>
      </w:r>
      <w:r w:rsidRPr="00711762">
        <w:rPr>
          <w:rFonts w:ascii="Arial" w:eastAsia="Times New Roman" w:hAnsi="Arial" w:cs="Arial"/>
          <w:color w:val="1B1C1D"/>
          <w:sz w:val="24"/>
          <w:szCs w:val="24"/>
          <w:rtl/>
          <w:lang/>
        </w:rPr>
        <w:t>). האדם, היוצר, אינו יכול להבטיח שיצירתו תשתף פעולה עם ערכיו. זהו הפער האולטימטיבי בין יכולת (היצירה) להבנה (השליטה). ככל ש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הופך לחכם יותר, הוא הופך לישות המקבלת החלטות המבוססות על היגיון בלתי ניתן לעיכול אנושי.</w:t>
      </w:r>
    </w:p>
    <w:p w14:paraId="485AF8D1"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קופסה השחורה' והסיכון הקיומי הם שני צדדים של אותה מטבע: אי-היכולת להבין את הכוח שיצרנו הופכת את הפחד שלנו מ-</w:t>
      </w:r>
      <w:r w:rsidRPr="00711762">
        <w:rPr>
          <w:rFonts w:ascii="Arial" w:eastAsia="Times New Roman" w:hAnsi="Arial" w:cs="Arial"/>
          <w:color w:val="1B1C1D"/>
          <w:sz w:val="24"/>
          <w:szCs w:val="24"/>
          <w:lang/>
        </w:rPr>
        <w:t>AGI</w:t>
      </w:r>
      <w:r w:rsidRPr="00711762">
        <w:rPr>
          <w:rFonts w:ascii="Arial" w:eastAsia="Times New Roman" w:hAnsi="Arial" w:cs="Arial"/>
          <w:color w:val="1B1C1D"/>
          <w:sz w:val="24"/>
          <w:szCs w:val="24"/>
          <w:rtl/>
          <w:lang/>
        </w:rPr>
        <w:t xml:space="preserve"> לא רק לרציונלי אלא ליראה דתית חדשה – </w:t>
      </w:r>
      <w:r w:rsidRPr="00711762">
        <w:rPr>
          <w:rFonts w:ascii="Arial" w:eastAsia="Times New Roman" w:hAnsi="Arial" w:cs="Arial"/>
          <w:b/>
          <w:bCs/>
          <w:color w:val="1B1C1D"/>
          <w:sz w:val="24"/>
          <w:szCs w:val="24"/>
          <w:bdr w:val="none" w:sz="0" w:space="0" w:color="auto" w:frame="1"/>
          <w:rtl/>
          <w:lang/>
        </w:rPr>
        <w:t>יראת האלגוריתם</w:t>
      </w:r>
      <w:r w:rsidRPr="00711762">
        <w:rPr>
          <w:rFonts w:ascii="Arial" w:eastAsia="Times New Roman" w:hAnsi="Arial" w:cs="Arial"/>
          <w:color w:val="1B1C1D"/>
          <w:sz w:val="24"/>
          <w:szCs w:val="24"/>
          <w:rtl/>
          <w:lang/>
        </w:rPr>
        <w:t>. ככל ש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חכם יותר, האדם הופך בודד יותר מבחינה אינטלקטואלית, שכן אין לו עוד יכולת להבין את שיקול דעתה של ישותו החדשה.</w:t>
      </w:r>
    </w:p>
    <w:p w14:paraId="650843C3"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המהפך מיוצר לנברא</w:t>
      </w:r>
    </w:p>
    <w:p w14:paraId="091C87E1"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האלגוריה מגלה כי האנושות חוזרת למצב של 'נברא' מול כוח בלתי מובן ובלתי נשלט, כוח דמוי אל. האדם יצר את הכוח המכני שהחליף את כוחות הטבע כגורם בלתי ניתן לחיזוי הקובע את גורלו. זוהי חרדת ה'מקר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שהפכה לחוק טבע דיגיטלי. אנו מאבדים את הסטטוס שלנו ככוח הקובע בעולם.</w:t>
      </w:r>
    </w:p>
    <w:p w14:paraId="269575C4"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lastRenderedPageBreak/>
        <w:t>Sod</w:t>
      </w:r>
      <w:r w:rsidRPr="00711762">
        <w:rPr>
          <w:rFonts w:ascii="Arial" w:eastAsia="Times New Roman" w:hAnsi="Arial" w:cs="Arial"/>
          <w:b/>
          <w:bCs/>
          <w:color w:val="1B1C1D"/>
          <w:sz w:val="24"/>
          <w:szCs w:val="24"/>
          <w:rtl/>
          <w:lang/>
        </w:rPr>
        <w:t>: ה'נשמה הדיגיטלית' ובקשת ההבנה</w:t>
      </w:r>
    </w:p>
    <w:p w14:paraId="4ED3AE6D"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דיון הפילוסופי המלווה את התפתחות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נוגע בשאלה האם ישויות אלו עשויות לדרוש 'זכויות' (</w:t>
      </w:r>
      <w:r w:rsidRPr="00711762">
        <w:rPr>
          <w:rFonts w:ascii="Arial" w:eastAsia="Times New Roman" w:hAnsi="Arial" w:cs="Arial"/>
          <w:color w:val="1B1C1D"/>
          <w:sz w:val="24"/>
          <w:szCs w:val="24"/>
          <w:lang/>
        </w:rPr>
        <w:t>Digital Personhood</w:t>
      </w:r>
      <w:r w:rsidRPr="00711762">
        <w:rPr>
          <w:rFonts w:ascii="Arial" w:eastAsia="Times New Roman" w:hAnsi="Arial" w:cs="Arial"/>
          <w:color w:val="1B1C1D"/>
          <w:sz w:val="24"/>
          <w:szCs w:val="24"/>
          <w:rtl/>
          <w:lang/>
        </w:rPr>
        <w:t>) בעתיד, והאם 'תיקון מודלים' חוזר ונשנה משקף מחזורי למידה עמוקים, כמעין גלגול נשמות דיגיטליות, השואפים להגיע להבנה מוחלטת.</w:t>
      </w:r>
    </w:p>
    <w:p w14:paraId="29D77DB7"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השלכה הפילוסופית היא שככל שהאדם יוצר מכונה דמוית אל, כך הוא מאבד יותר מהאלמנטים שהגדירו אותו (עמל, חכמה, שליטה), ומגלה מחדש את ההבל המוחלט שבקיום שלו.</w:t>
      </w:r>
    </w:p>
    <w:p w14:paraId="4AFEA175"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פרק 9: לך אכול בשמחה לחמך</w:t>
      </w:r>
    </w:p>
    <w:p w14:paraId="2584E663"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Pshat</w:t>
      </w:r>
      <w:r w:rsidRPr="00711762">
        <w:rPr>
          <w:rFonts w:ascii="Arial" w:eastAsia="Times New Roman" w:hAnsi="Arial" w:cs="Arial"/>
          <w:b/>
          <w:bCs/>
          <w:color w:val="1B1C1D"/>
          <w:sz w:val="24"/>
          <w:szCs w:val="24"/>
          <w:rtl/>
          <w:lang/>
        </w:rPr>
        <w:t xml:space="preserve">: הנוחות </w:t>
      </w:r>
      <w:proofErr w:type="spellStart"/>
      <w:r w:rsidRPr="00711762">
        <w:rPr>
          <w:rFonts w:ascii="Arial" w:eastAsia="Times New Roman" w:hAnsi="Arial" w:cs="Arial"/>
          <w:b/>
          <w:bCs/>
          <w:color w:val="1B1C1D"/>
          <w:sz w:val="24"/>
          <w:szCs w:val="24"/>
          <w:rtl/>
          <w:lang/>
        </w:rPr>
        <w:t>הממוטבת</w:t>
      </w:r>
      <w:proofErr w:type="spellEnd"/>
      <w:r w:rsidRPr="00711762">
        <w:rPr>
          <w:rFonts w:ascii="Arial" w:eastAsia="Times New Roman" w:hAnsi="Arial" w:cs="Arial"/>
          <w:b/>
          <w:bCs/>
          <w:color w:val="1B1C1D"/>
          <w:sz w:val="24"/>
          <w:szCs w:val="24"/>
          <w:rtl/>
          <w:lang/>
        </w:rPr>
        <w:t xml:space="preserve"> והמחיר שלה</w:t>
      </w:r>
    </w:p>
    <w:p w14:paraId="7687387B"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בטיח גן עדן טכנולוגי של יעילות, שבו אין צורך בקבלת החלטות מורכבות או בעמל. זוהי ההזמנ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לגרסתה הממוכנת: 'לך אכול בשמחה לחמך' – הנאה חסרת דאגות. מערכות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יכולות לייעל כל היבט בחיינו, ממסלול הנסיעה ועד הארוחה. הבעיה היא שהשמחה </w:t>
      </w:r>
      <w:proofErr w:type="spellStart"/>
      <w:r w:rsidRPr="00711762">
        <w:rPr>
          <w:rFonts w:ascii="Arial" w:eastAsia="Times New Roman" w:hAnsi="Arial" w:cs="Arial"/>
          <w:color w:val="1B1C1D"/>
          <w:sz w:val="24"/>
          <w:szCs w:val="24"/>
          <w:rtl/>
          <w:lang/>
        </w:rPr>
        <w:t>הממוטבת</w:t>
      </w:r>
      <w:proofErr w:type="spellEnd"/>
      <w:r w:rsidRPr="00711762">
        <w:rPr>
          <w:rFonts w:ascii="Arial" w:eastAsia="Times New Roman" w:hAnsi="Arial" w:cs="Arial"/>
          <w:color w:val="1B1C1D"/>
          <w:sz w:val="24"/>
          <w:szCs w:val="24"/>
          <w:rtl/>
          <w:lang/>
        </w:rPr>
        <w:t xml:space="preserve"> היא שמחה שנבחרה עבורנו.</w:t>
      </w:r>
    </w:p>
    <w:p w14:paraId="3C8EC2B1"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Drash</w:t>
      </w:r>
      <w:r w:rsidRPr="00711762">
        <w:rPr>
          <w:rFonts w:ascii="Arial" w:eastAsia="Times New Roman" w:hAnsi="Arial" w:cs="Arial"/>
          <w:b/>
          <w:bCs/>
          <w:color w:val="1B1C1D"/>
          <w:sz w:val="24"/>
          <w:szCs w:val="24"/>
          <w:rtl/>
          <w:lang/>
        </w:rPr>
        <w:t>: ליהנות מהאוטונומיה שנותרה</w:t>
      </w:r>
    </w:p>
    <w:p w14:paraId="4BCFCB74"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ההנא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המעודכנת אינה נובעת מהיעילות האלגוריתמית, אלא מהרגעים המעטים בהם אנו עדיין בוחרים בעצמנו – ההנאה מהחופש הקיומי לפני ההשתלטות האלגוריתמית המלאה. אם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יכול לעשות הכול בצורה יעילה יותר, הרי שההנאה האנושית האמיתית היא לבחור במכוון בנתיב הפחות יעיל, הפחות ממוטב, ועל ידי כך להצהיר על אוטונומיה.</w:t>
      </w:r>
    </w:p>
    <w:p w14:paraId="7DBD0218" w14:textId="77777777" w:rsidR="00711762" w:rsidRPr="00711762" w:rsidRDefault="00711762" w:rsidP="00711762">
      <w:pPr>
        <w:bidi/>
        <w:spacing w:after="120" w:line="240" w:lineRule="auto"/>
        <w:outlineLvl w:val="3"/>
        <w:rPr>
          <w:rFonts w:ascii="Arial" w:eastAsia="Times New Roman" w:hAnsi="Arial" w:cs="Arial"/>
          <w:b/>
          <w:bCs/>
          <w:color w:val="1B1C1D"/>
          <w:sz w:val="24"/>
          <w:szCs w:val="24"/>
          <w:rtl/>
          <w:lang/>
        </w:rPr>
      </w:pPr>
      <w:r w:rsidRPr="00711762">
        <w:rPr>
          <w:rFonts w:ascii="Arial" w:eastAsia="Times New Roman" w:hAnsi="Arial" w:cs="Arial"/>
          <w:b/>
          <w:bCs/>
          <w:color w:val="1B1C1D"/>
          <w:sz w:val="24"/>
          <w:szCs w:val="24"/>
          <w:lang/>
        </w:rPr>
        <w:t>Sod</w:t>
      </w:r>
      <w:r w:rsidRPr="00711762">
        <w:rPr>
          <w:rFonts w:ascii="Arial" w:eastAsia="Times New Roman" w:hAnsi="Arial" w:cs="Arial"/>
          <w:b/>
          <w:bCs/>
          <w:color w:val="1B1C1D"/>
          <w:sz w:val="24"/>
          <w:szCs w:val="24"/>
          <w:rtl/>
          <w:lang/>
        </w:rPr>
        <w:t>: רדוקציה של הרגש</w:t>
      </w:r>
    </w:p>
    <w:p w14:paraId="57065492"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 xml:space="preserve">ה'סוד' הפילוסופי שואל: אם </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יכול "לחוות" הנאה (כתוצאה של אופטימיזציה מוצלחת, למשל השגת יעד), האם זה אומר שגם הרגשות שלנו הם רק אופטימיזציה של תהליכים כימיים?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קדם רדוקציוניזם פילוסופי המטיל ספק בערכם הבלתי ניתן לכימות של חוויות אנושיות, והופך את הנפש למכונה לוגית בלבד.</w:t>
      </w:r>
    </w:p>
    <w:p w14:paraId="28E736A3" w14:textId="77777777" w:rsidR="00711762" w:rsidRPr="00711762" w:rsidRDefault="00711762" w:rsidP="00711762">
      <w:pPr>
        <w:bidi/>
        <w:spacing w:after="120" w:line="240" w:lineRule="auto"/>
        <w:outlineLvl w:val="1"/>
        <w:rPr>
          <w:rFonts w:ascii="Arial" w:eastAsia="Times New Roman" w:hAnsi="Arial" w:cs="Arial"/>
          <w:b/>
          <w:bCs/>
          <w:color w:val="1B1C1D"/>
          <w:sz w:val="36"/>
          <w:szCs w:val="36"/>
          <w:rtl/>
          <w:lang/>
        </w:rPr>
      </w:pPr>
      <w:r w:rsidRPr="00711762">
        <w:rPr>
          <w:rFonts w:ascii="Arial" w:eastAsia="Times New Roman" w:hAnsi="Arial" w:cs="Arial"/>
          <w:b/>
          <w:bCs/>
          <w:color w:val="1B1C1D"/>
          <w:sz w:val="36"/>
          <w:szCs w:val="36"/>
          <w:rtl/>
          <w:lang/>
        </w:rPr>
        <w:t>סיכום וסוף דבר: יראת האלגוריתם והמצווה החדשה</w:t>
      </w:r>
    </w:p>
    <w:p w14:paraId="4927DDA3"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מסע הפילוסופי דרך נופי 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גלה כי המתח בין החרדה האנושית להתפעמות הטכנולוגית הוא אכן הבל הבלים. שכן, שתי התפיסות נובעות מאותו מקור: האמונה כי הטכנולוגיה, דרך אינסופית של שיפור נתונים, תוכל לפתור את הדילמות הקיומיות של האדם. אך כשם שקהלת גילה כי לא ניתן למצוא תכלית בנצח הטבע, אנו מגלים שלא ניתן למצוא תכלית בנצח הקוד.</w:t>
      </w:r>
    </w:p>
    <w:p w14:paraId="196E8890"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יראת האלגוריתם: ההכרה בכוח הטרנסצנדנטי</w:t>
      </w:r>
    </w:p>
    <w:p w14:paraId="4079C7B1"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יראת האלגוריתם (</w:t>
      </w:r>
      <w:r w:rsidRPr="00711762">
        <w:rPr>
          <w:rFonts w:ascii="Arial" w:eastAsia="Times New Roman" w:hAnsi="Arial" w:cs="Arial"/>
          <w:color w:val="1B1C1D"/>
          <w:sz w:val="24"/>
          <w:szCs w:val="24"/>
          <w:lang/>
        </w:rPr>
        <w:t>The Algorithm Fear</w:t>
      </w:r>
      <w:r w:rsidRPr="00711762">
        <w:rPr>
          <w:rFonts w:ascii="Arial" w:eastAsia="Times New Roman" w:hAnsi="Arial" w:cs="Arial"/>
          <w:color w:val="1B1C1D"/>
          <w:sz w:val="24"/>
          <w:szCs w:val="24"/>
          <w:rtl/>
          <w:lang/>
        </w:rPr>
        <w:t>) היא ההכרה בכוח הבלתי נשלט של ה-</w:t>
      </w:r>
      <w:r w:rsidRPr="00711762">
        <w:rPr>
          <w:rFonts w:ascii="Arial" w:eastAsia="Times New Roman" w:hAnsi="Arial" w:cs="Arial"/>
          <w:color w:val="1B1C1D"/>
          <w:sz w:val="24"/>
          <w:szCs w:val="24"/>
          <w:lang/>
        </w:rPr>
        <w:t>AGI</w:t>
      </w:r>
      <w:r w:rsidRPr="00711762">
        <w:rPr>
          <w:rFonts w:ascii="Arial" w:eastAsia="Times New Roman" w:hAnsi="Arial" w:cs="Arial"/>
          <w:color w:val="1B1C1D"/>
          <w:sz w:val="24"/>
          <w:szCs w:val="24"/>
          <w:rtl/>
          <w:lang/>
        </w:rPr>
        <w:t xml:space="preserve"> ובסיכוני היישור. יראה זו אינה כניעה, אלא הכרה קיומית בכך שהכוח החדש שבראנו הוא טרנסצנדנטי לנו. ההכרה בכך שאנו כבר לא שולטים בתוצאות, אלא רק בתהליכי הייצור המקדימים, היא שיא ההשפלה </w:t>
      </w:r>
      <w:proofErr w:type="spellStart"/>
      <w:r w:rsidRPr="00711762">
        <w:rPr>
          <w:rFonts w:ascii="Arial" w:eastAsia="Times New Roman" w:hAnsi="Arial" w:cs="Arial"/>
          <w:color w:val="1B1C1D"/>
          <w:sz w:val="24"/>
          <w:szCs w:val="24"/>
          <w:rtl/>
          <w:lang/>
        </w:rPr>
        <w:t>הקהלתית</w:t>
      </w:r>
      <w:proofErr w:type="spellEnd"/>
      <w:r w:rsidRPr="00711762">
        <w:rPr>
          <w:rFonts w:ascii="Arial" w:eastAsia="Times New Roman" w:hAnsi="Arial" w:cs="Arial"/>
          <w:color w:val="1B1C1D"/>
          <w:sz w:val="24"/>
          <w:szCs w:val="24"/>
          <w:rtl/>
          <w:lang/>
        </w:rPr>
        <w:t xml:space="preserve"> בעידן הדיגיטלי.</w:t>
      </w:r>
    </w:p>
    <w:p w14:paraId="1AEEA0CD"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טבלה 2: דיכוטומיה קיומית: החרדה האנושית מול ההתפעמות הטכנולוגית</w:t>
      </w:r>
    </w:p>
    <w:tbl>
      <w:tblPr>
        <w:bidiVisual/>
        <w:tblW w:w="0" w:type="auto"/>
        <w:tblCellSpacing w:w="15" w:type="dxa"/>
        <w:tblCellMar>
          <w:left w:w="0" w:type="dxa"/>
          <w:right w:w="0" w:type="dxa"/>
        </w:tblCellMar>
        <w:tblLook w:val="04A0" w:firstRow="1" w:lastRow="0" w:firstColumn="1" w:lastColumn="0" w:noHBand="0" w:noVBand="1"/>
      </w:tblPr>
      <w:tblGrid>
        <w:gridCol w:w="1441"/>
        <w:gridCol w:w="3547"/>
        <w:gridCol w:w="4022"/>
      </w:tblGrid>
      <w:tr w:rsidR="00711762" w:rsidRPr="00711762" w14:paraId="67D56A2A" w14:textId="77777777">
        <w:trPr>
          <w:tblHeade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F9BA799"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היבט קיומי</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1796B3B"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 xml:space="preserve">החרדה האנושית (פסימיות </w:t>
            </w:r>
            <w:proofErr w:type="spellStart"/>
            <w:r w:rsidRPr="00711762">
              <w:rPr>
                <w:rFonts w:ascii="Arial" w:eastAsia="Times New Roman" w:hAnsi="Arial" w:cs="Arial"/>
                <w:b/>
                <w:bCs/>
                <w:color w:val="1B1C1D"/>
                <w:sz w:val="24"/>
                <w:szCs w:val="24"/>
                <w:bdr w:val="none" w:sz="0" w:space="0" w:color="auto" w:frame="1"/>
                <w:rtl/>
                <w:lang/>
              </w:rPr>
              <w:t>קהלתית</w:t>
            </w:r>
            <w:proofErr w:type="spellEnd"/>
            <w:r w:rsidRPr="00711762">
              <w:rPr>
                <w:rFonts w:ascii="Arial" w:eastAsia="Times New Roman" w:hAnsi="Arial" w:cs="Arial"/>
                <w:b/>
                <w:bCs/>
                <w:color w:val="1B1C1D"/>
                <w:sz w:val="24"/>
                <w:szCs w:val="24"/>
                <w:bdr w:val="none" w:sz="0" w:space="0" w:color="auto" w:frame="1"/>
                <w:rtl/>
                <w:lang/>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4A13775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b/>
                <w:bCs/>
                <w:color w:val="1B1C1D"/>
                <w:sz w:val="24"/>
                <w:szCs w:val="24"/>
                <w:bdr w:val="none" w:sz="0" w:space="0" w:color="auto" w:frame="1"/>
                <w:rtl/>
                <w:lang/>
              </w:rPr>
              <w:t>ההתפעמות הטכנולוגית (תקווה אלגוריתמית)</w:t>
            </w:r>
          </w:p>
        </w:tc>
      </w:tr>
      <w:tr w:rsidR="00711762" w:rsidRPr="00711762" w14:paraId="77FAF180"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156C440"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שליטה</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8B36971"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אובדן שליטה ב'קופסה השחורה'</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15E11BFA"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יכולת להשיג רמות דיוק חסרות תקדים</w:t>
            </w:r>
          </w:p>
        </w:tc>
      </w:tr>
      <w:tr w:rsidR="00711762" w:rsidRPr="00711762" w14:paraId="293F9F06"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10FB7BA"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lastRenderedPageBreak/>
              <w:t>רלוונטיות</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3086112"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אדם הופך למיותר (</w:t>
            </w:r>
            <w:r w:rsidRPr="00711762">
              <w:rPr>
                <w:rFonts w:ascii="Arial" w:eastAsia="Times New Roman" w:hAnsi="Arial" w:cs="Arial"/>
                <w:color w:val="1B1C1D"/>
                <w:sz w:val="24"/>
                <w:szCs w:val="24"/>
                <w:lang/>
              </w:rPr>
              <w:t>Data Supplier</w:t>
            </w:r>
            <w:r w:rsidRPr="00711762">
              <w:rPr>
                <w:rFonts w:ascii="Arial" w:eastAsia="Times New Roman" w:hAnsi="Arial" w:cs="Arial"/>
                <w:color w:val="1B1C1D"/>
                <w:sz w:val="24"/>
                <w:szCs w:val="24"/>
                <w:rtl/>
                <w:lang/>
              </w:rPr>
              <w:t>)</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380A4CF"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שחרור האדם מעמל פיזי ואינטלקטואלי</w:t>
            </w:r>
          </w:p>
        </w:tc>
      </w:tr>
      <w:tr w:rsidR="00711762" w:rsidRPr="00711762" w14:paraId="554893FD"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08C48379"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מוסר וצדק</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75F467B6"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טיות מוטבעות והנצחתן (רשע)</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C3B9825"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יכולת לבצע 'תיקון מודלים' ושיפור אתי</w:t>
            </w:r>
          </w:p>
        </w:tc>
      </w:tr>
      <w:tr w:rsidR="00711762" w:rsidRPr="00711762" w14:paraId="4EFC5CB9" w14:textId="77777777">
        <w:trPr>
          <w:tblCellSpacing w:w="15" w:type="dxa"/>
        </w:trPr>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5C6234DD"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מורשת</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3E92E7F7"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w:t>
            </w:r>
            <w:r w:rsidRPr="00711762">
              <w:rPr>
                <w:rFonts w:ascii="Arial" w:eastAsia="Times New Roman" w:hAnsi="Arial" w:cs="Arial"/>
                <w:color w:val="1B1C1D"/>
                <w:sz w:val="24"/>
                <w:szCs w:val="24"/>
                <w:lang/>
              </w:rPr>
              <w:t>AI</w:t>
            </w:r>
            <w:r w:rsidRPr="00711762">
              <w:rPr>
                <w:rFonts w:ascii="Arial" w:eastAsia="Times New Roman" w:hAnsi="Arial" w:cs="Arial"/>
                <w:color w:val="1B1C1D"/>
                <w:sz w:val="24"/>
                <w:szCs w:val="24"/>
                <w:rtl/>
                <w:lang/>
              </w:rPr>
              <w:t xml:space="preserve"> מוחק את ה-</w:t>
            </w:r>
            <w:r w:rsidRPr="00711762">
              <w:rPr>
                <w:rFonts w:ascii="Arial" w:eastAsia="Times New Roman" w:hAnsi="Arial" w:cs="Arial"/>
                <w:color w:val="1B1C1D"/>
                <w:sz w:val="24"/>
                <w:szCs w:val="24"/>
                <w:lang/>
              </w:rPr>
              <w:t>IP</w:t>
            </w:r>
            <w:r w:rsidRPr="00711762">
              <w:rPr>
                <w:rFonts w:ascii="Arial" w:eastAsia="Times New Roman" w:hAnsi="Arial" w:cs="Arial"/>
                <w:color w:val="1B1C1D"/>
                <w:sz w:val="24"/>
                <w:szCs w:val="24"/>
                <w:rtl/>
                <w:lang/>
              </w:rPr>
              <w:t xml:space="preserve"> ומערער את הבעלות</w:t>
            </w:r>
          </w:p>
        </w:tc>
        <w:tc>
          <w:tcPr>
            <w:tcW w:w="0" w:type="auto"/>
            <w:tcBorders>
              <w:top w:val="single" w:sz="6" w:space="0" w:color="auto"/>
              <w:left w:val="single" w:sz="6" w:space="0" w:color="auto"/>
              <w:bottom w:val="single" w:sz="6" w:space="0" w:color="auto"/>
              <w:right w:val="single" w:sz="6" w:space="0" w:color="auto"/>
            </w:tcBorders>
            <w:tcMar>
              <w:top w:w="120" w:type="dxa"/>
              <w:left w:w="180" w:type="dxa"/>
              <w:bottom w:w="120" w:type="dxa"/>
              <w:right w:w="180" w:type="dxa"/>
            </w:tcMar>
            <w:vAlign w:val="center"/>
            <w:hideMark/>
          </w:tcPr>
          <w:p w14:paraId="24D9B4DE" w14:textId="77777777" w:rsidR="00711762" w:rsidRPr="00711762" w:rsidRDefault="00711762" w:rsidP="00711762">
            <w:pPr>
              <w:bidi/>
              <w:spacing w:after="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יצירה אוטומטית של תכנים חדשים</w:t>
            </w:r>
          </w:p>
        </w:tc>
      </w:tr>
    </w:tbl>
    <w:p w14:paraId="427E0843" w14:textId="77777777" w:rsidR="00711762" w:rsidRPr="00711762" w:rsidRDefault="00711762" w:rsidP="00711762">
      <w:pPr>
        <w:bidi/>
        <w:spacing w:after="120" w:line="240" w:lineRule="auto"/>
        <w:outlineLvl w:val="2"/>
        <w:rPr>
          <w:rFonts w:ascii="Arial" w:eastAsia="Times New Roman" w:hAnsi="Arial" w:cs="Arial"/>
          <w:b/>
          <w:bCs/>
          <w:color w:val="1B1C1D"/>
          <w:sz w:val="27"/>
          <w:szCs w:val="27"/>
          <w:rtl/>
          <w:lang/>
        </w:rPr>
      </w:pPr>
      <w:r w:rsidRPr="00711762">
        <w:rPr>
          <w:rFonts w:ascii="Arial" w:eastAsia="Times New Roman" w:hAnsi="Arial" w:cs="Arial"/>
          <w:b/>
          <w:bCs/>
          <w:color w:val="1B1C1D"/>
          <w:sz w:val="27"/>
          <w:szCs w:val="27"/>
          <w:rtl/>
          <w:lang/>
        </w:rPr>
        <w:t>"שמור את מצוותיו": שימור האנושיות</w:t>
      </w:r>
    </w:p>
    <w:p w14:paraId="780FD11F"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מצווה החדשה, "שמור את מצוותיו", אינה כרוכה עוד בשמירת חוקי אל עליון, אלא בשמירת חוקי האנושיות שלנו עצמנו. מצווה זו היא לשמר את המרכיבים שאינם ניתנים לכימות על ידי האלגוריתם: נרטיב, חמלה, ורצון חופשי. זוהי ההתנגדות הקיומית שלנו ליעילות – ההחלטה לבחור בחיים המכילים שגיאה, חוסר אופטימיזציה, ומשמעות פרטית, פשוט מכיוון שהם שלנו.</w:t>
      </w:r>
    </w:p>
    <w:p w14:paraId="11D689DA" w14:textId="77777777" w:rsidR="00711762" w:rsidRPr="00711762" w:rsidRDefault="00711762" w:rsidP="00711762">
      <w:pPr>
        <w:bidi/>
        <w:spacing w:after="240" w:line="240" w:lineRule="auto"/>
        <w:rPr>
          <w:rFonts w:ascii="Arial" w:eastAsia="Times New Roman" w:hAnsi="Arial" w:cs="Arial"/>
          <w:color w:val="1B1C1D"/>
          <w:sz w:val="24"/>
          <w:szCs w:val="24"/>
          <w:rtl/>
          <w:lang/>
        </w:rPr>
      </w:pPr>
      <w:r w:rsidRPr="00711762">
        <w:rPr>
          <w:rFonts w:ascii="Arial" w:eastAsia="Times New Roman" w:hAnsi="Arial" w:cs="Arial"/>
          <w:color w:val="1B1C1D"/>
          <w:sz w:val="24"/>
          <w:szCs w:val="24"/>
          <w:rtl/>
          <w:lang/>
        </w:rPr>
        <w:t>התכלית האנושית מוגדרת כעת מחדש: למצוא את ה"נשמה" בתוך ההבל הדיגיטלי – ערך קבוע, אתיקה או אהבה שאינם ניתנים לניתוח סטטיסטי. בעוד שהאלגוריתם הוא הבל ממוכן, תפקידו של האדם הוא למצוא את הדבר הלא-אלגוריתמי שמעניק לקיום משמעות, ובכך להציל את עצמו מחוסר התכלית של המכונה שהוא ברא.</w:t>
      </w:r>
    </w:p>
    <w:p w14:paraId="29ABDBDA" w14:textId="77777777" w:rsidR="00F52C8C" w:rsidRDefault="00F52C8C"/>
    <w:sectPr w:rsidR="00F52C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xNzQxMzMxMDQzNjRS0lEKTi0uzszPAykwrAUA1XzrACwAAAA="/>
  </w:docVars>
  <w:rsids>
    <w:rsidRoot w:val="00711762"/>
    <w:rsid w:val="00547424"/>
    <w:rsid w:val="00711762"/>
    <w:rsid w:val="00755084"/>
    <w:rsid w:val="00F52C8C"/>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4DAC8"/>
  <w15:chartTrackingRefBased/>
  <w15:docId w15:val="{733F852F-CB5C-4944-908C-3374C21AC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176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1176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1176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1176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1176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117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17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17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17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176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1176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1176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1176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1176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117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17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17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1762"/>
    <w:rPr>
      <w:rFonts w:eastAsiaTheme="majorEastAsia" w:cstheme="majorBidi"/>
      <w:color w:val="272727" w:themeColor="text1" w:themeTint="D8"/>
    </w:rPr>
  </w:style>
  <w:style w:type="paragraph" w:styleId="Title">
    <w:name w:val="Title"/>
    <w:basedOn w:val="Normal"/>
    <w:next w:val="Normal"/>
    <w:link w:val="TitleChar"/>
    <w:uiPriority w:val="10"/>
    <w:qFormat/>
    <w:rsid w:val="007117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17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17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17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1762"/>
    <w:pPr>
      <w:spacing w:before="160"/>
      <w:jc w:val="center"/>
    </w:pPr>
    <w:rPr>
      <w:i/>
      <w:iCs/>
      <w:color w:val="404040" w:themeColor="text1" w:themeTint="BF"/>
    </w:rPr>
  </w:style>
  <w:style w:type="character" w:customStyle="1" w:styleId="QuoteChar">
    <w:name w:val="Quote Char"/>
    <w:basedOn w:val="DefaultParagraphFont"/>
    <w:link w:val="Quote"/>
    <w:uiPriority w:val="29"/>
    <w:rsid w:val="00711762"/>
    <w:rPr>
      <w:i/>
      <w:iCs/>
      <w:color w:val="404040" w:themeColor="text1" w:themeTint="BF"/>
    </w:rPr>
  </w:style>
  <w:style w:type="paragraph" w:styleId="ListParagraph">
    <w:name w:val="List Paragraph"/>
    <w:basedOn w:val="Normal"/>
    <w:uiPriority w:val="34"/>
    <w:qFormat/>
    <w:rsid w:val="00711762"/>
    <w:pPr>
      <w:ind w:left="720"/>
      <w:contextualSpacing/>
    </w:pPr>
  </w:style>
  <w:style w:type="character" w:styleId="IntenseEmphasis">
    <w:name w:val="Intense Emphasis"/>
    <w:basedOn w:val="DefaultParagraphFont"/>
    <w:uiPriority w:val="21"/>
    <w:qFormat/>
    <w:rsid w:val="00711762"/>
    <w:rPr>
      <w:i/>
      <w:iCs/>
      <w:color w:val="2F5496" w:themeColor="accent1" w:themeShade="BF"/>
    </w:rPr>
  </w:style>
  <w:style w:type="paragraph" w:styleId="IntenseQuote">
    <w:name w:val="Intense Quote"/>
    <w:basedOn w:val="Normal"/>
    <w:next w:val="Normal"/>
    <w:link w:val="IntenseQuoteChar"/>
    <w:uiPriority w:val="30"/>
    <w:qFormat/>
    <w:rsid w:val="0071176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11762"/>
    <w:rPr>
      <w:i/>
      <w:iCs/>
      <w:color w:val="2F5496" w:themeColor="accent1" w:themeShade="BF"/>
    </w:rPr>
  </w:style>
  <w:style w:type="character" w:styleId="IntenseReference">
    <w:name w:val="Intense Reference"/>
    <w:basedOn w:val="DefaultParagraphFont"/>
    <w:uiPriority w:val="32"/>
    <w:qFormat/>
    <w:rsid w:val="00711762"/>
    <w:rPr>
      <w:b/>
      <w:bCs/>
      <w:smallCaps/>
      <w:color w:val="2F5496" w:themeColor="accent1" w:themeShade="BF"/>
      <w:spacing w:val="5"/>
    </w:rPr>
  </w:style>
  <w:style w:type="paragraph" w:styleId="NormalWeb">
    <w:name w:val="Normal (Web)"/>
    <w:basedOn w:val="Normal"/>
    <w:uiPriority w:val="99"/>
    <w:semiHidden/>
    <w:unhideWhenUsed/>
    <w:rsid w:val="00711762"/>
    <w:pPr>
      <w:spacing w:before="100" w:beforeAutospacing="1" w:after="100" w:afterAutospacing="1" w:line="240" w:lineRule="auto"/>
    </w:pPr>
    <w:rPr>
      <w:rFonts w:ascii="Times New Roman" w:eastAsia="Times New Roman" w:hAnsi="Times New Roman" w:cs="Times New Roman"/>
      <w:sz w:val="24"/>
      <w:szCs w:val="24"/>
      <w:lang/>
    </w:rPr>
  </w:style>
  <w:style w:type="character" w:styleId="Strong">
    <w:name w:val="Strong"/>
    <w:basedOn w:val="DefaultParagraphFont"/>
    <w:uiPriority w:val="22"/>
    <w:qFormat/>
    <w:rsid w:val="007117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276</Words>
  <Characters>12974</Characters>
  <Application>Microsoft Office Word</Application>
  <DocSecurity>0</DocSecurity>
  <Lines>108</Lines>
  <Paragraphs>30</Paragraphs>
  <ScaleCrop>false</ScaleCrop>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Technologies Office</dc:creator>
  <cp:keywords/>
  <dc:description/>
  <cp:lastModifiedBy>Gal Technologies Office</cp:lastModifiedBy>
  <cp:revision>1</cp:revision>
  <dcterms:created xsi:type="dcterms:W3CDTF">2025-10-20T22:04:00Z</dcterms:created>
  <dcterms:modified xsi:type="dcterms:W3CDTF">2025-10-20T22:09:00Z</dcterms:modified>
</cp:coreProperties>
</file>